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156BBC" w14:textId="7A057BC9" w:rsidR="00112B89" w:rsidRPr="007B001A" w:rsidRDefault="00234A3A" w:rsidP="00234A3A">
      <w:pPr>
        <w:pStyle w:val="Title"/>
        <w:rPr>
          <w:b/>
          <w:sz w:val="36"/>
          <w:szCs w:val="36"/>
          <w:lang w:val="en-US"/>
        </w:rPr>
      </w:pPr>
      <w:bookmarkStart w:id="0" w:name="_GoBack"/>
      <w:bookmarkEnd w:id="0"/>
      <w:r w:rsidRPr="007B001A">
        <w:rPr>
          <w:noProof/>
          <w:sz w:val="36"/>
          <w:szCs w:val="36"/>
        </w:rPr>
        <w:drawing>
          <wp:anchor distT="0" distB="0" distL="114300" distR="114300" simplePos="0" relativeHeight="251659264" behindDoc="0" locked="0" layoutInCell="1" allowOverlap="1" wp14:anchorId="1E4DC777" wp14:editId="28E9D222">
            <wp:simplePos x="0" y="0"/>
            <wp:positionH relativeFrom="column">
              <wp:posOffset>7391400</wp:posOffset>
            </wp:positionH>
            <wp:positionV relativeFrom="paragraph">
              <wp:posOffset>-114300</wp:posOffset>
            </wp:positionV>
            <wp:extent cx="2028825" cy="428625"/>
            <wp:effectExtent l="0" t="0" r="9525" b="9525"/>
            <wp:wrapNone/>
            <wp:docPr id="1" name="Picture 1" descr="Description: University of Southampton home page">
              <a:hlinkClick xmlns:a="http://schemas.openxmlformats.org/drawingml/2006/main" r:id="rId11" tooltip="University of Southampton home page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University of Southampton home page">
                      <a:hlinkClick r:id="rId11" tooltip="University of Southampton home page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12B89" w:rsidRPr="007B001A">
        <w:rPr>
          <w:b/>
          <w:sz w:val="36"/>
          <w:szCs w:val="36"/>
          <w:lang w:val="en-US"/>
        </w:rPr>
        <w:t>Language:</w:t>
      </w:r>
      <w:r w:rsidR="0017314F">
        <w:rPr>
          <w:b/>
          <w:sz w:val="36"/>
          <w:szCs w:val="36"/>
          <w:lang w:val="en-US"/>
        </w:rPr>
        <w:t xml:space="preserve"> Japanese</w:t>
      </w:r>
    </w:p>
    <w:p w14:paraId="6DD2D4CD" w14:textId="396886BB" w:rsidR="00234A3A" w:rsidRPr="007B001A" w:rsidRDefault="00B718DD" w:rsidP="00234A3A">
      <w:pPr>
        <w:pStyle w:val="Title"/>
        <w:rPr>
          <w:b/>
          <w:sz w:val="36"/>
          <w:szCs w:val="36"/>
          <w:lang w:val="en-US"/>
        </w:rPr>
      </w:pPr>
      <w:r w:rsidRPr="007B001A">
        <w:rPr>
          <w:b/>
          <w:sz w:val="36"/>
          <w:szCs w:val="36"/>
          <w:lang w:val="en-US"/>
        </w:rPr>
        <w:t>Level</w:t>
      </w:r>
      <w:r w:rsidR="00112B89" w:rsidRPr="007B001A">
        <w:rPr>
          <w:b/>
          <w:sz w:val="36"/>
          <w:szCs w:val="36"/>
          <w:lang w:val="en-US"/>
        </w:rPr>
        <w:t>:</w:t>
      </w:r>
      <w:r w:rsidR="0017314F">
        <w:rPr>
          <w:b/>
          <w:sz w:val="36"/>
          <w:szCs w:val="36"/>
          <w:lang w:val="en-US"/>
        </w:rPr>
        <w:t xml:space="preserve"> Stage2</w:t>
      </w:r>
    </w:p>
    <w:p w14:paraId="7FBC2030" w14:textId="710767E6" w:rsidR="00112B89" w:rsidRPr="00594133" w:rsidRDefault="00234A3A" w:rsidP="00112B89">
      <w:pPr>
        <w:pStyle w:val="Title"/>
        <w:rPr>
          <w:b/>
          <w:sz w:val="32"/>
          <w:szCs w:val="32"/>
          <w:lang w:val="en-US"/>
        </w:rPr>
      </w:pPr>
      <w:r w:rsidRPr="004121F5">
        <w:rPr>
          <w:b/>
          <w:sz w:val="36"/>
          <w:szCs w:val="36"/>
          <w:lang w:val="en-US"/>
        </w:rPr>
        <w:t xml:space="preserve">Tutor: </w:t>
      </w:r>
      <w:r w:rsidR="0017314F">
        <w:rPr>
          <w:b/>
          <w:sz w:val="36"/>
          <w:szCs w:val="36"/>
          <w:lang w:val="en-US"/>
        </w:rPr>
        <w:t>Asuka Tsuchiya</w:t>
      </w:r>
      <w:r w:rsidR="00B11E95">
        <w:rPr>
          <w:b/>
          <w:sz w:val="36"/>
          <w:szCs w:val="36"/>
          <w:lang w:val="en-US"/>
        </w:rPr>
        <w:t xml:space="preserve"> </w:t>
      </w:r>
      <w:r w:rsidR="00B11E95" w:rsidRPr="00594133">
        <w:rPr>
          <w:b/>
          <w:sz w:val="32"/>
          <w:szCs w:val="32"/>
          <w:lang w:val="en-US"/>
        </w:rPr>
        <w:t>(a.tsuchiya@soton.ac.uk)</w:t>
      </w:r>
    </w:p>
    <w:p w14:paraId="6F2BC114" w14:textId="366BEA74" w:rsidR="00234A3A" w:rsidRPr="007B001A" w:rsidRDefault="00112B89" w:rsidP="00234A3A">
      <w:pPr>
        <w:pStyle w:val="Title"/>
        <w:rPr>
          <w:b/>
          <w:sz w:val="36"/>
          <w:szCs w:val="36"/>
          <w:lang w:val="en-US"/>
        </w:rPr>
      </w:pPr>
      <w:r w:rsidRPr="007B001A">
        <w:rPr>
          <w:b/>
          <w:sz w:val="36"/>
          <w:szCs w:val="36"/>
          <w:lang w:val="en-US"/>
        </w:rPr>
        <w:t xml:space="preserve">Course dates: </w:t>
      </w:r>
    </w:p>
    <w:p w14:paraId="0405DE47" w14:textId="09F54583" w:rsidR="00906C28" w:rsidRDefault="007B001A" w:rsidP="00906C28">
      <w:pPr>
        <w:pStyle w:val="Title"/>
        <w:rPr>
          <w:b/>
          <w:sz w:val="36"/>
          <w:szCs w:val="36"/>
          <w:lang w:val="en-US"/>
        </w:rPr>
      </w:pPr>
      <w:r w:rsidRPr="007B001A">
        <w:rPr>
          <w:b/>
          <w:sz w:val="36"/>
          <w:szCs w:val="36"/>
          <w:lang w:val="en-US"/>
        </w:rPr>
        <w:t xml:space="preserve">Course book title: </w:t>
      </w:r>
      <w:r w:rsidR="00906C28">
        <w:rPr>
          <w:b/>
          <w:sz w:val="36"/>
          <w:szCs w:val="36"/>
          <w:lang w:val="en-US"/>
        </w:rPr>
        <w:t>Minna no Nihongo 2</w:t>
      </w:r>
      <w:r w:rsidR="00906C28" w:rsidRPr="00C20140">
        <w:rPr>
          <w:b/>
          <w:sz w:val="36"/>
          <w:szCs w:val="36"/>
          <w:vertAlign w:val="superscript"/>
          <w:lang w:val="en-US"/>
        </w:rPr>
        <w:t>nd</w:t>
      </w:r>
      <w:r w:rsidR="00906C28">
        <w:rPr>
          <w:b/>
          <w:sz w:val="36"/>
          <w:szCs w:val="36"/>
          <w:lang w:val="en-US"/>
        </w:rPr>
        <w:t xml:space="preserve"> ver. Book1 </w:t>
      </w:r>
      <w:r w:rsidR="00AF2BF3">
        <w:rPr>
          <w:b/>
          <w:sz w:val="36"/>
          <w:szCs w:val="36"/>
          <w:lang w:val="en-US"/>
        </w:rPr>
        <w:t>(ISBN</w:t>
      </w:r>
      <w:r w:rsidR="00396E93">
        <w:rPr>
          <w:b/>
          <w:sz w:val="36"/>
          <w:szCs w:val="36"/>
          <w:lang w:val="en-US"/>
        </w:rPr>
        <w:t>978-4883196036</w:t>
      </w:r>
      <w:r w:rsidR="00AF2BF3">
        <w:rPr>
          <w:b/>
          <w:sz w:val="36"/>
          <w:szCs w:val="36"/>
          <w:lang w:val="en-US"/>
        </w:rPr>
        <w:t>)</w:t>
      </w:r>
    </w:p>
    <w:p w14:paraId="64ACE5BF" w14:textId="77777777" w:rsidR="00AF2BF3" w:rsidRDefault="00906C28" w:rsidP="00906C28">
      <w:pPr>
        <w:pStyle w:val="Title"/>
        <w:rPr>
          <w:b/>
          <w:sz w:val="36"/>
          <w:szCs w:val="36"/>
          <w:lang w:val="en-US"/>
        </w:rPr>
      </w:pPr>
      <w:r>
        <w:rPr>
          <w:b/>
          <w:sz w:val="36"/>
          <w:szCs w:val="36"/>
          <w:lang w:val="en-US"/>
        </w:rPr>
        <w:t xml:space="preserve">              Minna no Nihongo 2</w:t>
      </w:r>
      <w:r w:rsidRPr="00C20140">
        <w:rPr>
          <w:b/>
          <w:sz w:val="36"/>
          <w:szCs w:val="36"/>
          <w:vertAlign w:val="superscript"/>
          <w:lang w:val="en-US"/>
        </w:rPr>
        <w:t>nd</w:t>
      </w:r>
      <w:r>
        <w:rPr>
          <w:b/>
          <w:sz w:val="36"/>
          <w:szCs w:val="36"/>
          <w:lang w:val="en-US"/>
        </w:rPr>
        <w:t xml:space="preserve"> ver. Book1 Translation &amp; Grammar Notes - English</w:t>
      </w:r>
    </w:p>
    <w:p w14:paraId="0B3AB184" w14:textId="5E0407D0" w:rsidR="0017314F" w:rsidRPr="0017314F" w:rsidRDefault="00AF2BF3" w:rsidP="00AF2BF3">
      <w:pPr>
        <w:pStyle w:val="Title"/>
        <w:jc w:val="right"/>
        <w:rPr>
          <w:b/>
          <w:sz w:val="36"/>
          <w:szCs w:val="36"/>
          <w:lang w:val="en-US"/>
        </w:rPr>
      </w:pPr>
      <w:r>
        <w:rPr>
          <w:b/>
          <w:sz w:val="36"/>
          <w:szCs w:val="36"/>
          <w:lang w:val="en-US"/>
        </w:rPr>
        <w:t>(ISBN</w:t>
      </w:r>
      <w:r w:rsidR="00396E93">
        <w:rPr>
          <w:b/>
          <w:sz w:val="36"/>
          <w:szCs w:val="36"/>
          <w:lang w:val="en-US"/>
        </w:rPr>
        <w:t>978-4883196043)</w:t>
      </w:r>
    </w:p>
    <w:p w14:paraId="66605B5C" w14:textId="4D9A6D38" w:rsidR="007B001A" w:rsidRPr="00873F93" w:rsidRDefault="00873F93" w:rsidP="007B001A">
      <w:pPr>
        <w:rPr>
          <w:rFonts w:ascii="Arial" w:hAnsi="Arial" w:cs="Arial"/>
          <w:sz w:val="48"/>
          <w:szCs w:val="48"/>
        </w:rPr>
      </w:pPr>
      <w:r w:rsidRPr="00873F93">
        <w:rPr>
          <w:rFonts w:ascii="Arial" w:hAnsi="Arial" w:cs="Arial"/>
          <w:sz w:val="48"/>
          <w:szCs w:val="48"/>
        </w:rPr>
        <w:t>Stage2A</w:t>
      </w:r>
      <w:r w:rsidR="00B6437F">
        <w:rPr>
          <w:rFonts w:ascii="Arial" w:hAnsi="Arial" w:cs="Arial"/>
          <w:sz w:val="48"/>
          <w:szCs w:val="48"/>
        </w:rPr>
        <w:t xml:space="preserve"> </w:t>
      </w:r>
      <w:r w:rsidR="00B6437F" w:rsidRPr="00B6437F">
        <w:rPr>
          <w:rFonts w:ascii="Arial" w:hAnsi="Arial" w:cs="Arial"/>
          <w:sz w:val="40"/>
          <w:szCs w:val="40"/>
        </w:rPr>
        <w:t>Te-form</w:t>
      </w:r>
    </w:p>
    <w:tbl>
      <w:tblPr>
        <w:tblW w:w="1394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017"/>
        <w:gridCol w:w="2457"/>
        <w:gridCol w:w="4147"/>
        <w:gridCol w:w="3199"/>
        <w:gridCol w:w="3128"/>
      </w:tblGrid>
      <w:tr w:rsidR="00873F93" w:rsidRPr="00CE79E5" w14:paraId="15738C84" w14:textId="37E7A75B" w:rsidTr="00B6437F">
        <w:trPr>
          <w:jc w:val="center"/>
        </w:trPr>
        <w:tc>
          <w:tcPr>
            <w:tcW w:w="1017" w:type="dxa"/>
            <w:shd w:val="clear" w:color="auto" w:fill="CE95AF"/>
            <w:vAlign w:val="center"/>
          </w:tcPr>
          <w:p w14:paraId="639A909E" w14:textId="77777777" w:rsidR="00873F93" w:rsidRPr="00CE79E5" w:rsidRDefault="00873F93" w:rsidP="00B06945">
            <w:pPr>
              <w:shd w:val="clear" w:color="auto" w:fill="CE95AF"/>
              <w:jc w:val="center"/>
              <w:rPr>
                <w:rFonts w:ascii="Arial" w:hAnsi="Arial" w:cs="Arial"/>
                <w:b/>
                <w:sz w:val="20"/>
                <w:szCs w:val="20"/>
                <w:lang w:val="es-ES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s-ES"/>
              </w:rPr>
              <w:t>Week</w:t>
            </w:r>
          </w:p>
        </w:tc>
        <w:tc>
          <w:tcPr>
            <w:tcW w:w="2457" w:type="dxa"/>
            <w:shd w:val="clear" w:color="auto" w:fill="CE95AF"/>
            <w:vAlign w:val="center"/>
          </w:tcPr>
          <w:p w14:paraId="3BAAEAB8" w14:textId="77777777" w:rsidR="00873F93" w:rsidRPr="00CE79E5" w:rsidRDefault="00873F93" w:rsidP="00B06945">
            <w:pPr>
              <w:shd w:val="clear" w:color="auto" w:fill="CE95AF"/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CE79E5">
              <w:rPr>
                <w:rFonts w:ascii="Arial" w:hAnsi="Arial" w:cs="Arial"/>
                <w:b/>
                <w:sz w:val="20"/>
                <w:szCs w:val="20"/>
                <w:lang w:val="en-US"/>
              </w:rPr>
              <w:t>Topic</w:t>
            </w:r>
            <w:r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(and u</w:t>
            </w:r>
            <w:r w:rsidRPr="00CE79E5">
              <w:rPr>
                <w:rFonts w:ascii="Arial" w:hAnsi="Arial" w:cs="Arial"/>
                <w:b/>
                <w:sz w:val="20"/>
                <w:szCs w:val="20"/>
                <w:lang w:val="en-US"/>
              </w:rPr>
              <w:t>nit in book</w:t>
            </w:r>
            <w:r>
              <w:rPr>
                <w:rFonts w:ascii="Arial" w:hAnsi="Arial" w:cs="Arial"/>
                <w:b/>
                <w:sz w:val="20"/>
                <w:szCs w:val="20"/>
                <w:lang w:val="en-US"/>
              </w:rPr>
              <w:t>)</w:t>
            </w:r>
          </w:p>
        </w:tc>
        <w:tc>
          <w:tcPr>
            <w:tcW w:w="4147" w:type="dxa"/>
            <w:shd w:val="clear" w:color="auto" w:fill="CE95AF"/>
            <w:vAlign w:val="center"/>
          </w:tcPr>
          <w:p w14:paraId="26FB6F36" w14:textId="77777777" w:rsidR="00873F93" w:rsidRPr="00CE79E5" w:rsidRDefault="00873F93" w:rsidP="00B06945">
            <w:pPr>
              <w:shd w:val="clear" w:color="auto" w:fill="CE95AF"/>
              <w:jc w:val="center"/>
              <w:rPr>
                <w:rFonts w:ascii="Arial" w:hAnsi="Arial" w:cs="Arial"/>
                <w:b/>
                <w:sz w:val="20"/>
                <w:szCs w:val="20"/>
                <w:lang w:val="es-ES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s-ES"/>
              </w:rPr>
              <w:t>O</w:t>
            </w:r>
            <w:r w:rsidRPr="00CE79E5">
              <w:rPr>
                <w:rFonts w:ascii="Arial" w:hAnsi="Arial" w:cs="Arial"/>
                <w:b/>
                <w:sz w:val="20"/>
                <w:szCs w:val="20"/>
                <w:lang w:val="es-ES"/>
              </w:rPr>
              <w:t>bjectives</w:t>
            </w:r>
            <w:r>
              <w:rPr>
                <w:rFonts w:ascii="Arial" w:hAnsi="Arial" w:cs="Arial"/>
                <w:b/>
                <w:sz w:val="20"/>
                <w:szCs w:val="20"/>
                <w:lang w:val="es-ES"/>
              </w:rPr>
              <w:t xml:space="preserve"> and language functions</w:t>
            </w:r>
          </w:p>
        </w:tc>
        <w:tc>
          <w:tcPr>
            <w:tcW w:w="3199" w:type="dxa"/>
            <w:shd w:val="clear" w:color="auto" w:fill="CE95AF"/>
            <w:vAlign w:val="center"/>
          </w:tcPr>
          <w:p w14:paraId="16E62058" w14:textId="77777777" w:rsidR="00873F93" w:rsidRPr="00CE79E5" w:rsidRDefault="00873F93" w:rsidP="00B06945">
            <w:pPr>
              <w:shd w:val="clear" w:color="auto" w:fill="CE95AF"/>
              <w:jc w:val="center"/>
              <w:rPr>
                <w:rFonts w:ascii="Arial" w:hAnsi="Arial" w:cs="Arial"/>
                <w:b/>
                <w:sz w:val="20"/>
                <w:szCs w:val="20"/>
                <w:lang w:val="es-ES"/>
              </w:rPr>
            </w:pPr>
            <w:r w:rsidRPr="00CE79E5">
              <w:rPr>
                <w:rFonts w:ascii="Arial" w:hAnsi="Arial" w:cs="Arial"/>
                <w:b/>
                <w:sz w:val="20"/>
                <w:szCs w:val="20"/>
                <w:lang w:val="es-ES"/>
              </w:rPr>
              <w:t>Grammar</w:t>
            </w:r>
            <w:r>
              <w:rPr>
                <w:rFonts w:ascii="Arial" w:hAnsi="Arial" w:cs="Arial"/>
                <w:b/>
                <w:sz w:val="20"/>
                <w:szCs w:val="20"/>
                <w:lang w:val="es-ES"/>
              </w:rPr>
              <w:t xml:space="preserve"> and vocabulary</w:t>
            </w:r>
          </w:p>
        </w:tc>
        <w:tc>
          <w:tcPr>
            <w:tcW w:w="3128" w:type="dxa"/>
            <w:shd w:val="clear" w:color="auto" w:fill="CE95AF"/>
            <w:vAlign w:val="center"/>
          </w:tcPr>
          <w:p w14:paraId="4D0C2ABF" w14:textId="2D9E734C" w:rsidR="00873F93" w:rsidRPr="00CE79E5" w:rsidRDefault="00873F93" w:rsidP="00873F93">
            <w:pPr>
              <w:shd w:val="clear" w:color="auto" w:fill="CE95AF"/>
              <w:tabs>
                <w:tab w:val="left" w:pos="495"/>
                <w:tab w:val="center" w:pos="1456"/>
              </w:tabs>
              <w:rPr>
                <w:rFonts w:ascii="Arial" w:hAnsi="Arial" w:cs="Arial"/>
                <w:b/>
                <w:sz w:val="20"/>
                <w:szCs w:val="20"/>
                <w:lang w:val="es-ES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s-ES"/>
              </w:rPr>
              <w:tab/>
              <w:t>Additional activities</w:t>
            </w:r>
            <w:r>
              <w:rPr>
                <w:rFonts w:ascii="Arial" w:hAnsi="Arial" w:cs="Arial"/>
                <w:b/>
                <w:sz w:val="20"/>
                <w:szCs w:val="20"/>
                <w:lang w:val="es-ES"/>
              </w:rPr>
              <w:tab/>
            </w:r>
          </w:p>
        </w:tc>
      </w:tr>
      <w:tr w:rsidR="00873F93" w:rsidRPr="00DF7941" w14:paraId="48DBC02F" w14:textId="7E7B9ACB" w:rsidTr="00B6437F">
        <w:trPr>
          <w:trHeight w:val="851"/>
          <w:jc w:val="center"/>
        </w:trPr>
        <w:tc>
          <w:tcPr>
            <w:tcW w:w="1017" w:type="dxa"/>
            <w:vAlign w:val="center"/>
          </w:tcPr>
          <w:p w14:paraId="4DFFC5F0" w14:textId="77777777" w:rsidR="00873F93" w:rsidRDefault="00873F93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7941">
              <w:rPr>
                <w:rFonts w:ascii="Arial" w:hAnsi="Arial" w:cs="Arial"/>
                <w:sz w:val="20"/>
                <w:szCs w:val="20"/>
              </w:rPr>
              <w:t>1</w:t>
            </w:r>
          </w:p>
          <w:p w14:paraId="0CE24E71" w14:textId="6859568F" w:rsidR="00B93414" w:rsidRPr="00DF7941" w:rsidRDefault="00B93414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.Oct</w:t>
            </w:r>
          </w:p>
        </w:tc>
        <w:tc>
          <w:tcPr>
            <w:tcW w:w="2457" w:type="dxa"/>
            <w:shd w:val="clear" w:color="auto" w:fill="F4E7ED"/>
            <w:vAlign w:val="center"/>
          </w:tcPr>
          <w:p w14:paraId="57F84C6A" w14:textId="06C2ACD0" w:rsidR="00873F93" w:rsidRPr="00DF7941" w:rsidRDefault="00F1605D" w:rsidP="004329D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age</w:t>
            </w:r>
            <w:r w:rsidR="00873F93" w:rsidRPr="00DF7941">
              <w:rPr>
                <w:rFonts w:ascii="Arial" w:hAnsi="Arial" w:cs="Arial"/>
                <w:sz w:val="20"/>
                <w:szCs w:val="20"/>
              </w:rPr>
              <w:t>1 Revision</w:t>
            </w:r>
          </w:p>
          <w:p w14:paraId="2B0492FA" w14:textId="6D2F8372" w:rsidR="00873F93" w:rsidRPr="0057040A" w:rsidRDefault="00873F93" w:rsidP="00F1605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47" w:type="dxa"/>
            <w:vAlign w:val="center"/>
          </w:tcPr>
          <w:p w14:paraId="0FA5FD3A" w14:textId="546EA6BF" w:rsidR="00873F93" w:rsidRPr="00DF7941" w:rsidRDefault="00873F93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99" w:type="dxa"/>
            <w:vAlign w:val="center"/>
          </w:tcPr>
          <w:p w14:paraId="2078798C" w14:textId="0C09E6AC" w:rsidR="00873F93" w:rsidRPr="00A82798" w:rsidRDefault="00873F93" w:rsidP="00A82798">
            <w:pPr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28" w:type="dxa"/>
            <w:vAlign w:val="center"/>
          </w:tcPr>
          <w:p w14:paraId="66EE63A4" w14:textId="5C3F60AE" w:rsidR="00873F93" w:rsidRDefault="00316B68" w:rsidP="00316B68">
            <w:pPr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anji Practice</w:t>
            </w:r>
          </w:p>
        </w:tc>
      </w:tr>
      <w:tr w:rsidR="00A82798" w:rsidRPr="00DF7941" w14:paraId="6E0BB2B9" w14:textId="77777777" w:rsidTr="00B6437F">
        <w:trPr>
          <w:trHeight w:val="851"/>
          <w:jc w:val="center"/>
        </w:trPr>
        <w:tc>
          <w:tcPr>
            <w:tcW w:w="1017" w:type="dxa"/>
            <w:vAlign w:val="center"/>
          </w:tcPr>
          <w:p w14:paraId="465AAC00" w14:textId="77777777" w:rsidR="00A82798" w:rsidRDefault="00A82798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  <w:p w14:paraId="3F0EC555" w14:textId="3DFD6FF5" w:rsidR="00B93414" w:rsidRPr="00DF7941" w:rsidRDefault="00B93414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8. Oct</w:t>
            </w:r>
          </w:p>
        </w:tc>
        <w:tc>
          <w:tcPr>
            <w:tcW w:w="2457" w:type="dxa"/>
            <w:shd w:val="clear" w:color="auto" w:fill="F4E7ED"/>
            <w:vAlign w:val="center"/>
          </w:tcPr>
          <w:p w14:paraId="34B515D0" w14:textId="009387D3" w:rsidR="00A82798" w:rsidRDefault="00A82798" w:rsidP="004329D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“Separately, please” </w:t>
            </w:r>
            <w:r w:rsidRPr="00DF7941">
              <w:rPr>
                <w:rFonts w:ascii="Arial" w:hAnsi="Arial" w:cs="Arial"/>
                <w:sz w:val="20"/>
                <w:szCs w:val="20"/>
              </w:rPr>
              <w:t>L13</w:t>
            </w:r>
          </w:p>
        </w:tc>
        <w:tc>
          <w:tcPr>
            <w:tcW w:w="4147" w:type="dxa"/>
            <w:vAlign w:val="center"/>
          </w:tcPr>
          <w:p w14:paraId="22128E6D" w14:textId="7008E543" w:rsidR="00A82798" w:rsidRPr="00B6437F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alking about what you want or what you want to do</w:t>
            </w:r>
            <w:r w:rsidRPr="00DF7941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3199" w:type="dxa"/>
            <w:vAlign w:val="center"/>
          </w:tcPr>
          <w:p w14:paraId="72E31CB6" w14:textId="77777777" w:rsidR="00B6437F" w:rsidRDefault="00B6437F" w:rsidP="00B6437F">
            <w:pPr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 ga hoshī desu (I want N)</w:t>
            </w:r>
          </w:p>
          <w:p w14:paraId="0DD17638" w14:textId="77777777" w:rsidR="00B6437F" w:rsidRDefault="00B6437F" w:rsidP="00B6437F">
            <w:pPr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(masu form) tai desu (I want to V)</w:t>
            </w:r>
          </w:p>
          <w:p w14:paraId="3CEEB879" w14:textId="37B0FED0" w:rsidR="00A82798" w:rsidRDefault="00B6437F" w:rsidP="00B6437F">
            <w:pPr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own</w:t>
            </w:r>
          </w:p>
        </w:tc>
        <w:tc>
          <w:tcPr>
            <w:tcW w:w="3128" w:type="dxa"/>
            <w:vAlign w:val="center"/>
          </w:tcPr>
          <w:p w14:paraId="2D27E1BC" w14:textId="08551901" w:rsidR="00A82798" w:rsidRDefault="00316B68" w:rsidP="0057040A">
            <w:pPr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anji Practice</w:t>
            </w:r>
          </w:p>
        </w:tc>
      </w:tr>
      <w:tr w:rsidR="00873F93" w:rsidRPr="00DF7941" w14:paraId="58E3F29A" w14:textId="4E7222A6" w:rsidTr="00B6437F">
        <w:trPr>
          <w:trHeight w:val="616"/>
          <w:jc w:val="center"/>
        </w:trPr>
        <w:tc>
          <w:tcPr>
            <w:tcW w:w="1017" w:type="dxa"/>
            <w:vAlign w:val="center"/>
          </w:tcPr>
          <w:p w14:paraId="3EBCDCCD" w14:textId="77777777" w:rsidR="00873F93" w:rsidRDefault="00A82798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  <w:p w14:paraId="31689A20" w14:textId="44A707BF" w:rsidR="00B93414" w:rsidRPr="00DF7941" w:rsidRDefault="00B93414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. Oct</w:t>
            </w:r>
          </w:p>
        </w:tc>
        <w:tc>
          <w:tcPr>
            <w:tcW w:w="2457" w:type="dxa"/>
            <w:shd w:val="clear" w:color="auto" w:fill="F4E7ED"/>
            <w:vAlign w:val="center"/>
          </w:tcPr>
          <w:p w14:paraId="14ED894E" w14:textId="52D2AF17" w:rsidR="00873F93" w:rsidRPr="00DF7941" w:rsidRDefault="00B6437F" w:rsidP="00112B8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“Separately, please” </w:t>
            </w:r>
            <w:r w:rsidRPr="00DF7941">
              <w:rPr>
                <w:rFonts w:ascii="Arial" w:hAnsi="Arial" w:cs="Arial"/>
                <w:sz w:val="20"/>
                <w:szCs w:val="20"/>
              </w:rPr>
              <w:t>L13</w:t>
            </w:r>
          </w:p>
        </w:tc>
        <w:tc>
          <w:tcPr>
            <w:tcW w:w="4147" w:type="dxa"/>
            <w:vAlign w:val="center"/>
          </w:tcPr>
          <w:p w14:paraId="77B93A58" w14:textId="0F4850B0" w:rsidR="00873F93" w:rsidRPr="00F1605D" w:rsidRDefault="00B6437F" w:rsidP="00F1605D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scribing the purpose of the actions</w:t>
            </w:r>
          </w:p>
        </w:tc>
        <w:tc>
          <w:tcPr>
            <w:tcW w:w="3199" w:type="dxa"/>
            <w:vAlign w:val="center"/>
          </w:tcPr>
          <w:p w14:paraId="180026FA" w14:textId="2683A04E" w:rsidR="00873F93" w:rsidRPr="00F1605D" w:rsidRDefault="00873F93" w:rsidP="00F1605D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 w:rsidRPr="00F1605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6437F">
              <w:rPr>
                <w:rFonts w:ascii="Arial" w:hAnsi="Arial" w:cs="Arial"/>
                <w:sz w:val="20"/>
                <w:szCs w:val="20"/>
              </w:rPr>
              <w:t>Place e V(masu)/N ni ikimasu/ kimasu/ kaerimasu</w:t>
            </w:r>
          </w:p>
        </w:tc>
        <w:tc>
          <w:tcPr>
            <w:tcW w:w="3128" w:type="dxa"/>
            <w:vAlign w:val="center"/>
          </w:tcPr>
          <w:p w14:paraId="0BA80756" w14:textId="159A49A4" w:rsidR="00873F93" w:rsidRDefault="00316B68" w:rsidP="00316B68">
            <w:pPr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anji Practice</w:t>
            </w:r>
          </w:p>
        </w:tc>
      </w:tr>
      <w:tr w:rsidR="00873F93" w:rsidRPr="00DF7941" w14:paraId="240CC67A" w14:textId="02B7F5A7" w:rsidTr="00B6437F">
        <w:trPr>
          <w:trHeight w:val="993"/>
          <w:jc w:val="center"/>
        </w:trPr>
        <w:tc>
          <w:tcPr>
            <w:tcW w:w="1017" w:type="dxa"/>
            <w:vAlign w:val="center"/>
          </w:tcPr>
          <w:p w14:paraId="56E0FBD5" w14:textId="77777777" w:rsidR="00873F93" w:rsidRDefault="00A82798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  <w:p w14:paraId="3BDED71C" w14:textId="37175CA9" w:rsidR="00B93414" w:rsidRPr="00DF7941" w:rsidRDefault="00B93414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 Nov</w:t>
            </w:r>
          </w:p>
        </w:tc>
        <w:tc>
          <w:tcPr>
            <w:tcW w:w="2457" w:type="dxa"/>
            <w:shd w:val="clear" w:color="auto" w:fill="F4E7ED"/>
            <w:vAlign w:val="center"/>
          </w:tcPr>
          <w:p w14:paraId="6EEF2CDA" w14:textId="3F2F5FD1" w:rsidR="00873F93" w:rsidRPr="00DF7941" w:rsidRDefault="00F1605D" w:rsidP="00B0694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“To Midoricho, Please” L14</w:t>
            </w:r>
          </w:p>
        </w:tc>
        <w:tc>
          <w:tcPr>
            <w:tcW w:w="4147" w:type="dxa"/>
            <w:vAlign w:val="center"/>
          </w:tcPr>
          <w:p w14:paraId="6898A5AC" w14:textId="45F96375" w:rsidR="00873F93" w:rsidRPr="00DF7941" w:rsidRDefault="00B6437F" w:rsidP="00F1605D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viting someone to do something and making suggestions</w:t>
            </w:r>
          </w:p>
        </w:tc>
        <w:tc>
          <w:tcPr>
            <w:tcW w:w="3199" w:type="dxa"/>
            <w:vAlign w:val="center"/>
          </w:tcPr>
          <w:p w14:paraId="5766216F" w14:textId="77777777" w:rsidR="00B6437F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e-form</w:t>
            </w:r>
          </w:p>
          <w:p w14:paraId="4318A8B3" w14:textId="041D82C2" w:rsidR="00873F93" w:rsidRPr="00F1605D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(te) kudasai (Please V)</w:t>
            </w:r>
          </w:p>
        </w:tc>
        <w:tc>
          <w:tcPr>
            <w:tcW w:w="3128" w:type="dxa"/>
            <w:vAlign w:val="center"/>
          </w:tcPr>
          <w:p w14:paraId="6657C7CE" w14:textId="1B44AC62" w:rsidR="00873F93" w:rsidRDefault="00316B68" w:rsidP="0057040A">
            <w:pPr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anji Practice</w:t>
            </w:r>
          </w:p>
        </w:tc>
      </w:tr>
      <w:tr w:rsidR="00873F93" w:rsidRPr="00DF7941" w14:paraId="54B5D9B1" w14:textId="0C6B35E4" w:rsidTr="00B6437F">
        <w:trPr>
          <w:trHeight w:val="642"/>
          <w:jc w:val="center"/>
        </w:trPr>
        <w:tc>
          <w:tcPr>
            <w:tcW w:w="1017" w:type="dxa"/>
            <w:vAlign w:val="center"/>
          </w:tcPr>
          <w:p w14:paraId="164A8A07" w14:textId="77777777" w:rsidR="00873F93" w:rsidRDefault="00A82798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  <w:p w14:paraId="1926FBEE" w14:textId="7776312D" w:rsidR="00B93414" w:rsidRPr="00DF7941" w:rsidRDefault="00B93414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. Nov</w:t>
            </w:r>
          </w:p>
        </w:tc>
        <w:tc>
          <w:tcPr>
            <w:tcW w:w="2457" w:type="dxa"/>
            <w:shd w:val="clear" w:color="auto" w:fill="F4E7ED"/>
            <w:vAlign w:val="center"/>
          </w:tcPr>
          <w:p w14:paraId="079BA97D" w14:textId="05E7FE34" w:rsidR="00873F93" w:rsidRPr="00DF7941" w:rsidRDefault="00B6437F" w:rsidP="00F1605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“To Midoricho, Please” </w:t>
            </w:r>
            <w:r w:rsidRPr="00DF7941">
              <w:rPr>
                <w:rFonts w:ascii="Arial" w:hAnsi="Arial" w:cs="Arial"/>
                <w:sz w:val="20"/>
                <w:szCs w:val="20"/>
              </w:rPr>
              <w:t>L14</w:t>
            </w:r>
          </w:p>
        </w:tc>
        <w:tc>
          <w:tcPr>
            <w:tcW w:w="4147" w:type="dxa"/>
            <w:vAlign w:val="center"/>
          </w:tcPr>
          <w:p w14:paraId="79C1D395" w14:textId="217966A8" w:rsidR="00873F93" w:rsidRPr="00F1605D" w:rsidRDefault="00B6437F" w:rsidP="00F1605D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alking about what you are doing now</w:t>
            </w:r>
          </w:p>
        </w:tc>
        <w:tc>
          <w:tcPr>
            <w:tcW w:w="3199" w:type="dxa"/>
            <w:vAlign w:val="center"/>
          </w:tcPr>
          <w:p w14:paraId="18C97E44" w14:textId="77777777" w:rsidR="00B6437F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V(te) imasu </w:t>
            </w:r>
          </w:p>
          <w:p w14:paraId="04FDB319" w14:textId="77777777" w:rsidR="00B6437F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(masu) mashōka (Shall I ?)</w:t>
            </w:r>
          </w:p>
          <w:p w14:paraId="1BDEFDA8" w14:textId="13CC88FF" w:rsidR="00873F93" w:rsidRPr="00F1605D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 w:rsidRPr="00F1605D">
              <w:rPr>
                <w:rFonts w:ascii="Arial" w:hAnsi="Arial" w:cs="Arial"/>
                <w:sz w:val="20"/>
                <w:szCs w:val="20"/>
              </w:rPr>
              <w:t>Station</w:t>
            </w:r>
          </w:p>
        </w:tc>
        <w:tc>
          <w:tcPr>
            <w:tcW w:w="3128" w:type="dxa"/>
            <w:vAlign w:val="center"/>
          </w:tcPr>
          <w:p w14:paraId="07FF24B4" w14:textId="3495E9A5" w:rsidR="00873F93" w:rsidRDefault="00316B68" w:rsidP="0057040A">
            <w:pPr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anji Practice</w:t>
            </w:r>
          </w:p>
        </w:tc>
      </w:tr>
      <w:tr w:rsidR="00873F93" w:rsidRPr="00DF7941" w14:paraId="58476E39" w14:textId="315E56B9" w:rsidTr="00B6437F">
        <w:trPr>
          <w:trHeight w:val="851"/>
          <w:jc w:val="center"/>
        </w:trPr>
        <w:tc>
          <w:tcPr>
            <w:tcW w:w="1017" w:type="dxa"/>
            <w:vAlign w:val="center"/>
          </w:tcPr>
          <w:p w14:paraId="0C49809D" w14:textId="77777777" w:rsidR="00873F93" w:rsidRDefault="00A82798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  <w:p w14:paraId="5F6D35F6" w14:textId="42A7B36A" w:rsidR="00B93414" w:rsidRPr="00DF7941" w:rsidRDefault="00B93414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.Nov</w:t>
            </w:r>
          </w:p>
        </w:tc>
        <w:tc>
          <w:tcPr>
            <w:tcW w:w="2457" w:type="dxa"/>
            <w:shd w:val="clear" w:color="auto" w:fill="F4E7ED"/>
            <w:vAlign w:val="center"/>
          </w:tcPr>
          <w:p w14:paraId="7BBC1653" w14:textId="12C76692" w:rsidR="00873F93" w:rsidRPr="00DF7941" w:rsidRDefault="00B6437F" w:rsidP="00F1605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“What family do you have?” </w:t>
            </w:r>
            <w:r w:rsidRPr="00DF7941">
              <w:rPr>
                <w:rFonts w:ascii="Arial" w:hAnsi="Arial" w:cs="Arial"/>
                <w:sz w:val="20"/>
                <w:szCs w:val="20"/>
              </w:rPr>
              <w:t>L15</w:t>
            </w:r>
          </w:p>
        </w:tc>
        <w:tc>
          <w:tcPr>
            <w:tcW w:w="4147" w:type="dxa"/>
            <w:vAlign w:val="center"/>
          </w:tcPr>
          <w:p w14:paraId="79B166EF" w14:textId="308AAF09" w:rsidR="00873F93" w:rsidRPr="00DF7941" w:rsidRDefault="00B6437F" w:rsidP="00F1605D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sking permission to do something</w:t>
            </w:r>
          </w:p>
        </w:tc>
        <w:tc>
          <w:tcPr>
            <w:tcW w:w="3199" w:type="dxa"/>
            <w:vAlign w:val="center"/>
          </w:tcPr>
          <w:p w14:paraId="25C6D789" w14:textId="6EEB0A82" w:rsidR="00873F93" w:rsidRPr="00DF7941" w:rsidRDefault="00873F93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i/>
                <w:color w:val="000000"/>
                <w:sz w:val="20"/>
                <w:szCs w:val="20"/>
              </w:rPr>
            </w:pPr>
            <w:r w:rsidRPr="00DF79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6437F">
              <w:rPr>
                <w:rFonts w:ascii="Arial" w:hAnsi="Arial" w:cs="Arial"/>
                <w:sz w:val="20"/>
                <w:szCs w:val="20"/>
              </w:rPr>
              <w:t>V(te) mo iidesu ka (May I V ?)</w:t>
            </w:r>
          </w:p>
        </w:tc>
        <w:tc>
          <w:tcPr>
            <w:tcW w:w="3128" w:type="dxa"/>
            <w:vAlign w:val="center"/>
          </w:tcPr>
          <w:p w14:paraId="0B31D1F3" w14:textId="763121B3" w:rsidR="00873F93" w:rsidRDefault="00316B68" w:rsidP="0057040A">
            <w:pPr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anji Practice</w:t>
            </w:r>
          </w:p>
        </w:tc>
      </w:tr>
      <w:tr w:rsidR="00873F93" w:rsidRPr="00DF7941" w14:paraId="1862B378" w14:textId="7DEF7344" w:rsidTr="00B6437F">
        <w:trPr>
          <w:trHeight w:val="851"/>
          <w:jc w:val="center"/>
        </w:trPr>
        <w:tc>
          <w:tcPr>
            <w:tcW w:w="1017" w:type="dxa"/>
            <w:vAlign w:val="center"/>
          </w:tcPr>
          <w:p w14:paraId="369AC9A4" w14:textId="77777777" w:rsidR="00873F93" w:rsidRDefault="00A82798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</w:t>
            </w:r>
          </w:p>
          <w:p w14:paraId="475C572D" w14:textId="6B367423" w:rsidR="00B93414" w:rsidRPr="00DF7941" w:rsidRDefault="00B93414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. Nov</w:t>
            </w:r>
          </w:p>
        </w:tc>
        <w:tc>
          <w:tcPr>
            <w:tcW w:w="2457" w:type="dxa"/>
            <w:shd w:val="clear" w:color="auto" w:fill="F4E7ED"/>
            <w:vAlign w:val="center"/>
          </w:tcPr>
          <w:p w14:paraId="3C89245A" w14:textId="48D7BF39" w:rsidR="00873F93" w:rsidRPr="00DF7941" w:rsidRDefault="00B6437F" w:rsidP="0057040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“What family do you have?” L15</w:t>
            </w:r>
          </w:p>
        </w:tc>
        <w:tc>
          <w:tcPr>
            <w:tcW w:w="4147" w:type="dxa"/>
            <w:vAlign w:val="center"/>
          </w:tcPr>
          <w:p w14:paraId="744463B7" w14:textId="646E25BD" w:rsidR="00873F93" w:rsidRPr="00F1605D" w:rsidRDefault="00B6437F" w:rsidP="00F1605D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nderstanding what is forbidden</w:t>
            </w:r>
          </w:p>
        </w:tc>
        <w:tc>
          <w:tcPr>
            <w:tcW w:w="3199" w:type="dxa"/>
            <w:vAlign w:val="center"/>
          </w:tcPr>
          <w:p w14:paraId="342BF04C" w14:textId="77777777" w:rsidR="00B6437F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(te) wa ikemasen (Must not V)</w:t>
            </w:r>
          </w:p>
          <w:p w14:paraId="14AE5FAA" w14:textId="77777777" w:rsidR="00B6437F" w:rsidRPr="00F1605D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i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V(te) imasu </w:t>
            </w:r>
          </w:p>
          <w:p w14:paraId="7EB24735" w14:textId="5C1C91C0" w:rsidR="00873F93" w:rsidRPr="00B6437F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ccupation</w:t>
            </w:r>
          </w:p>
        </w:tc>
        <w:tc>
          <w:tcPr>
            <w:tcW w:w="3128" w:type="dxa"/>
            <w:vAlign w:val="center"/>
          </w:tcPr>
          <w:p w14:paraId="6625E5EC" w14:textId="55E6CA29" w:rsidR="00873F93" w:rsidRDefault="00316B68" w:rsidP="0057040A">
            <w:pPr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anji Practice</w:t>
            </w:r>
          </w:p>
        </w:tc>
      </w:tr>
      <w:tr w:rsidR="00873F93" w:rsidRPr="00DF7941" w14:paraId="5661D3EB" w14:textId="098B8C5D" w:rsidTr="00B6437F">
        <w:trPr>
          <w:trHeight w:val="1464"/>
          <w:jc w:val="center"/>
        </w:trPr>
        <w:tc>
          <w:tcPr>
            <w:tcW w:w="1017" w:type="dxa"/>
            <w:vAlign w:val="center"/>
          </w:tcPr>
          <w:p w14:paraId="23126192" w14:textId="2A9C51C5" w:rsidR="00873F93" w:rsidRDefault="00A82798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8</w:t>
            </w:r>
          </w:p>
          <w:p w14:paraId="1D8BB5C6" w14:textId="15B0243A" w:rsidR="00B93414" w:rsidRPr="00DF7941" w:rsidRDefault="00B93414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9. Nov</w:t>
            </w:r>
          </w:p>
        </w:tc>
        <w:tc>
          <w:tcPr>
            <w:tcW w:w="2457" w:type="dxa"/>
            <w:shd w:val="clear" w:color="auto" w:fill="F4E7ED"/>
            <w:vAlign w:val="center"/>
          </w:tcPr>
          <w:p w14:paraId="13C922BB" w14:textId="7845BDE3" w:rsidR="00873F93" w:rsidRPr="00DF7941" w:rsidRDefault="00B6437F" w:rsidP="0057040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“Please show me how to use it?” </w:t>
            </w:r>
            <w:r w:rsidRPr="00DF7941">
              <w:rPr>
                <w:rFonts w:ascii="Arial" w:hAnsi="Arial" w:cs="Arial"/>
                <w:sz w:val="20"/>
                <w:szCs w:val="20"/>
              </w:rPr>
              <w:t>L16</w:t>
            </w:r>
          </w:p>
        </w:tc>
        <w:tc>
          <w:tcPr>
            <w:tcW w:w="4147" w:type="dxa"/>
            <w:vAlign w:val="center"/>
          </w:tcPr>
          <w:p w14:paraId="26462372" w14:textId="673FB4E5" w:rsidR="00873F93" w:rsidRPr="00DF7941" w:rsidRDefault="00B6437F" w:rsidP="00F1605D">
            <w:pPr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ating what you do in what order</w:t>
            </w:r>
          </w:p>
        </w:tc>
        <w:tc>
          <w:tcPr>
            <w:tcW w:w="3199" w:type="dxa"/>
            <w:vAlign w:val="center"/>
          </w:tcPr>
          <w:p w14:paraId="714AC8A2" w14:textId="77777777" w:rsidR="00B6437F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oining two or more sentences together</w:t>
            </w:r>
          </w:p>
          <w:p w14:paraId="6BCA9923" w14:textId="5CFFDEDE" w:rsidR="00873F93" w:rsidRPr="00F1605D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1(te) kara V2 (V1 and then V2)</w:t>
            </w:r>
          </w:p>
        </w:tc>
        <w:tc>
          <w:tcPr>
            <w:tcW w:w="3128" w:type="dxa"/>
            <w:vAlign w:val="center"/>
          </w:tcPr>
          <w:p w14:paraId="499472BF" w14:textId="11E663BC" w:rsidR="00873F93" w:rsidRDefault="00316B68" w:rsidP="0057040A">
            <w:pPr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anji Practice</w:t>
            </w:r>
          </w:p>
        </w:tc>
      </w:tr>
      <w:tr w:rsidR="00873F93" w:rsidRPr="00DF7941" w14:paraId="6C5B093A" w14:textId="2AF0BE0C" w:rsidTr="00B6437F">
        <w:trPr>
          <w:trHeight w:val="851"/>
          <w:jc w:val="center"/>
        </w:trPr>
        <w:tc>
          <w:tcPr>
            <w:tcW w:w="1017" w:type="dxa"/>
            <w:vAlign w:val="center"/>
          </w:tcPr>
          <w:p w14:paraId="216A886F" w14:textId="77777777" w:rsidR="00873F93" w:rsidRDefault="00A82798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</w:t>
            </w:r>
          </w:p>
          <w:p w14:paraId="020BB01F" w14:textId="33736739" w:rsidR="00B93414" w:rsidRPr="00DF7941" w:rsidRDefault="00B93414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. Dec</w:t>
            </w:r>
          </w:p>
        </w:tc>
        <w:tc>
          <w:tcPr>
            <w:tcW w:w="2457" w:type="dxa"/>
            <w:shd w:val="clear" w:color="auto" w:fill="F4E7ED"/>
            <w:vAlign w:val="center"/>
          </w:tcPr>
          <w:p w14:paraId="15704F42" w14:textId="5720C759" w:rsidR="00873F93" w:rsidRPr="00DF7941" w:rsidRDefault="00B6437F" w:rsidP="00F1605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“Please show me how to use it?” L16</w:t>
            </w:r>
          </w:p>
        </w:tc>
        <w:tc>
          <w:tcPr>
            <w:tcW w:w="4147" w:type="dxa"/>
            <w:vAlign w:val="center"/>
          </w:tcPr>
          <w:p w14:paraId="109D6116" w14:textId="4F373371" w:rsidR="00873F93" w:rsidRPr="00DF7941" w:rsidRDefault="00B6437F" w:rsidP="00F1605D">
            <w:pPr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xplaining the characteristics of things, people and places</w:t>
            </w:r>
          </w:p>
        </w:tc>
        <w:tc>
          <w:tcPr>
            <w:tcW w:w="3199" w:type="dxa"/>
            <w:vAlign w:val="center"/>
          </w:tcPr>
          <w:p w14:paraId="7562CF3D" w14:textId="77777777" w:rsidR="00B6437F" w:rsidRDefault="00873F93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 w:rsidRPr="00AF2BF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6437F">
              <w:rPr>
                <w:rFonts w:ascii="Arial" w:hAnsi="Arial" w:cs="Arial"/>
                <w:sz w:val="20"/>
                <w:szCs w:val="20"/>
              </w:rPr>
              <w:t>N1 wa N2 ga adjective</w:t>
            </w:r>
          </w:p>
          <w:p w14:paraId="00A245C3" w14:textId="6AB55FFB" w:rsidR="00873F93" w:rsidRPr="00AF2BF3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ōyatte (how)</w:t>
            </w:r>
          </w:p>
        </w:tc>
        <w:tc>
          <w:tcPr>
            <w:tcW w:w="3128" w:type="dxa"/>
            <w:vAlign w:val="center"/>
          </w:tcPr>
          <w:p w14:paraId="70B7AAC6" w14:textId="4E8CD8CC" w:rsidR="00873F93" w:rsidRDefault="00316B68" w:rsidP="0057040A">
            <w:pPr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anji Practice</w:t>
            </w:r>
          </w:p>
        </w:tc>
      </w:tr>
      <w:tr w:rsidR="00873F93" w:rsidRPr="00DF7941" w14:paraId="22AC7C70" w14:textId="1BAD5C9E" w:rsidTr="00B6437F">
        <w:trPr>
          <w:trHeight w:val="851"/>
          <w:jc w:val="center"/>
        </w:trPr>
        <w:tc>
          <w:tcPr>
            <w:tcW w:w="1017" w:type="dxa"/>
            <w:vAlign w:val="center"/>
          </w:tcPr>
          <w:p w14:paraId="6D4BC6C7" w14:textId="77777777" w:rsidR="00873F93" w:rsidRDefault="00A82798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  <w:p w14:paraId="7B7DE988" w14:textId="4DDA78AA" w:rsidR="00B93414" w:rsidRPr="00DF7941" w:rsidRDefault="00B93414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. Dec</w:t>
            </w:r>
          </w:p>
        </w:tc>
        <w:tc>
          <w:tcPr>
            <w:tcW w:w="2457" w:type="dxa"/>
            <w:shd w:val="clear" w:color="auto" w:fill="F4E7ED"/>
            <w:vAlign w:val="center"/>
          </w:tcPr>
          <w:p w14:paraId="28750EB4" w14:textId="664D3301" w:rsidR="00873F93" w:rsidRPr="00DF7941" w:rsidRDefault="00B6437F" w:rsidP="00B0694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vision</w:t>
            </w:r>
          </w:p>
        </w:tc>
        <w:tc>
          <w:tcPr>
            <w:tcW w:w="4147" w:type="dxa"/>
            <w:vAlign w:val="center"/>
          </w:tcPr>
          <w:p w14:paraId="2DC1D274" w14:textId="10D465C1" w:rsidR="00873F93" w:rsidRPr="00DF7941" w:rsidRDefault="00873F93" w:rsidP="00B6437F">
            <w:pPr>
              <w:ind w:left="288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99" w:type="dxa"/>
            <w:vAlign w:val="center"/>
          </w:tcPr>
          <w:p w14:paraId="7FB3756B" w14:textId="3FBA39EE" w:rsidR="00873F93" w:rsidRPr="00B6437F" w:rsidRDefault="00873F93" w:rsidP="00B6437F">
            <w:pPr>
              <w:ind w:left="288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28" w:type="dxa"/>
            <w:vAlign w:val="center"/>
          </w:tcPr>
          <w:p w14:paraId="64C6D736" w14:textId="0C65D81D" w:rsidR="00873F93" w:rsidRDefault="00316B68" w:rsidP="005D6F1E">
            <w:pPr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anji Practice</w:t>
            </w:r>
          </w:p>
        </w:tc>
      </w:tr>
      <w:tr w:rsidR="00B6437F" w:rsidRPr="00DF7941" w14:paraId="68C605AD" w14:textId="77777777" w:rsidTr="004874AF">
        <w:trPr>
          <w:trHeight w:val="851"/>
          <w:jc w:val="center"/>
        </w:trPr>
        <w:tc>
          <w:tcPr>
            <w:tcW w:w="13948" w:type="dxa"/>
            <w:gridSpan w:val="5"/>
            <w:tcBorders>
              <w:left w:val="nil"/>
              <w:right w:val="nil"/>
            </w:tcBorders>
            <w:vAlign w:val="center"/>
          </w:tcPr>
          <w:p w14:paraId="0F73CE82" w14:textId="434A6436" w:rsidR="00B6437F" w:rsidRDefault="00B6437F" w:rsidP="00B6437F">
            <w:pPr>
              <w:ind w:left="288"/>
              <w:rPr>
                <w:rFonts w:ascii="Arial" w:hAnsi="Arial" w:cs="Arial"/>
                <w:sz w:val="20"/>
                <w:szCs w:val="20"/>
              </w:rPr>
            </w:pPr>
            <w:r w:rsidRPr="00873F93">
              <w:rPr>
                <w:rFonts w:ascii="Arial" w:hAnsi="Arial" w:cs="Arial"/>
                <w:sz w:val="48"/>
                <w:szCs w:val="48"/>
              </w:rPr>
              <w:t>Stage2B</w:t>
            </w:r>
            <w:r>
              <w:rPr>
                <w:rFonts w:ascii="Arial" w:hAnsi="Arial" w:cs="Arial"/>
                <w:sz w:val="48"/>
                <w:szCs w:val="48"/>
              </w:rPr>
              <w:t xml:space="preserve"> </w:t>
            </w:r>
            <w:r w:rsidRPr="00B6437F">
              <w:rPr>
                <w:rFonts w:ascii="Arial" w:hAnsi="Arial" w:cs="Arial"/>
                <w:sz w:val="40"/>
                <w:szCs w:val="40"/>
              </w:rPr>
              <w:t>Nai form, Dictionary form, Ta form, and Plain Style</w:t>
            </w:r>
          </w:p>
        </w:tc>
      </w:tr>
      <w:tr w:rsidR="00873F93" w:rsidRPr="00DF7941" w14:paraId="69B34FEF" w14:textId="3DEB6A2C" w:rsidTr="00B6437F">
        <w:trPr>
          <w:trHeight w:val="851"/>
          <w:jc w:val="center"/>
        </w:trPr>
        <w:tc>
          <w:tcPr>
            <w:tcW w:w="1017" w:type="dxa"/>
            <w:vAlign w:val="center"/>
          </w:tcPr>
          <w:p w14:paraId="41EAF124" w14:textId="77777777" w:rsidR="00873F93" w:rsidRDefault="00873F93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7941">
              <w:rPr>
                <w:rFonts w:ascii="Arial" w:hAnsi="Arial" w:cs="Arial"/>
                <w:sz w:val="20"/>
                <w:szCs w:val="20"/>
              </w:rPr>
              <w:t>11</w:t>
            </w:r>
          </w:p>
          <w:p w14:paraId="1A617961" w14:textId="6D31B908" w:rsidR="003339E8" w:rsidRPr="00DF7941" w:rsidRDefault="003339E8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7.Jan</w:t>
            </w:r>
          </w:p>
        </w:tc>
        <w:tc>
          <w:tcPr>
            <w:tcW w:w="2457" w:type="dxa"/>
            <w:shd w:val="clear" w:color="auto" w:fill="F4E7ED"/>
            <w:vAlign w:val="center"/>
          </w:tcPr>
          <w:p w14:paraId="0112CE78" w14:textId="77777777" w:rsidR="00AF2BF3" w:rsidRDefault="00AF2BF3" w:rsidP="00B0694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vision</w:t>
            </w:r>
          </w:p>
          <w:p w14:paraId="287A3EE7" w14:textId="260643DB" w:rsidR="00873F93" w:rsidRPr="00DF7941" w:rsidRDefault="00B6437F" w:rsidP="00B0694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“What seems to be the matter?” </w:t>
            </w:r>
            <w:r w:rsidRPr="00DF7941">
              <w:rPr>
                <w:rFonts w:ascii="Arial" w:hAnsi="Arial" w:cs="Arial"/>
                <w:sz w:val="20"/>
                <w:szCs w:val="20"/>
              </w:rPr>
              <w:t>L17</w:t>
            </w:r>
          </w:p>
        </w:tc>
        <w:tc>
          <w:tcPr>
            <w:tcW w:w="4147" w:type="dxa"/>
            <w:vAlign w:val="center"/>
          </w:tcPr>
          <w:p w14:paraId="74CBF463" w14:textId="2D1AA33E" w:rsidR="00873F93" w:rsidRPr="00DF7941" w:rsidRDefault="00B6437F" w:rsidP="004329D4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nderstanding what you must do, what you must not do or what you need not do</w:t>
            </w:r>
          </w:p>
        </w:tc>
        <w:tc>
          <w:tcPr>
            <w:tcW w:w="3199" w:type="dxa"/>
            <w:vAlign w:val="center"/>
          </w:tcPr>
          <w:p w14:paraId="2E489E54" w14:textId="77777777" w:rsidR="00B6437F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i- form</w:t>
            </w:r>
          </w:p>
          <w:p w14:paraId="4F6B7D50" w14:textId="32EED502" w:rsidR="00873F93" w:rsidRPr="00DF7941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(nai) naide kudasai (Please don’t V)</w:t>
            </w:r>
          </w:p>
        </w:tc>
        <w:tc>
          <w:tcPr>
            <w:tcW w:w="3128" w:type="dxa"/>
            <w:vAlign w:val="center"/>
          </w:tcPr>
          <w:p w14:paraId="0B54F5B3" w14:textId="77777777" w:rsidR="00873F93" w:rsidRDefault="00873F93" w:rsidP="004329D4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73F93" w:rsidRPr="00DF7941" w14:paraId="00991602" w14:textId="1AAFABCB" w:rsidTr="00B6437F">
        <w:trPr>
          <w:trHeight w:val="851"/>
          <w:jc w:val="center"/>
        </w:trPr>
        <w:tc>
          <w:tcPr>
            <w:tcW w:w="1017" w:type="dxa"/>
            <w:vAlign w:val="center"/>
          </w:tcPr>
          <w:p w14:paraId="279468A3" w14:textId="77777777" w:rsidR="00873F93" w:rsidRDefault="00873F93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7941">
              <w:rPr>
                <w:rFonts w:ascii="Arial" w:hAnsi="Arial" w:cs="Arial"/>
                <w:sz w:val="20"/>
                <w:szCs w:val="20"/>
              </w:rPr>
              <w:t>12</w:t>
            </w:r>
          </w:p>
          <w:p w14:paraId="07F741FA" w14:textId="037EEB18" w:rsidR="003339E8" w:rsidRPr="00DF7941" w:rsidRDefault="003339E8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.Jan</w:t>
            </w:r>
          </w:p>
        </w:tc>
        <w:tc>
          <w:tcPr>
            <w:tcW w:w="2457" w:type="dxa"/>
            <w:shd w:val="clear" w:color="auto" w:fill="F4E7ED"/>
            <w:vAlign w:val="center"/>
          </w:tcPr>
          <w:p w14:paraId="33AAD54F" w14:textId="757A22EE" w:rsidR="00873F93" w:rsidRPr="00DF7941" w:rsidRDefault="00B6437F" w:rsidP="00B0694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“What seems to be the matter?” </w:t>
            </w:r>
            <w:r w:rsidRPr="00DF7941">
              <w:rPr>
                <w:rFonts w:ascii="Arial" w:hAnsi="Arial" w:cs="Arial"/>
                <w:sz w:val="20"/>
                <w:szCs w:val="20"/>
              </w:rPr>
              <w:t>L17</w:t>
            </w:r>
          </w:p>
        </w:tc>
        <w:tc>
          <w:tcPr>
            <w:tcW w:w="4147" w:type="dxa"/>
            <w:vAlign w:val="center"/>
          </w:tcPr>
          <w:p w14:paraId="3BC60819" w14:textId="7E604094" w:rsidR="00873F93" w:rsidRPr="00B6437F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</w:pPr>
            <w:r>
              <w:rPr>
                <w:rFonts w:ascii="Arial" w:hAnsi="Arial" w:cs="Arial"/>
                <w:sz w:val="20"/>
                <w:szCs w:val="20"/>
              </w:rPr>
              <w:t>Understanding what you must do, what you must not do or what you need not do</w:t>
            </w:r>
          </w:p>
        </w:tc>
        <w:tc>
          <w:tcPr>
            <w:tcW w:w="3199" w:type="dxa"/>
            <w:vAlign w:val="center"/>
          </w:tcPr>
          <w:p w14:paraId="3D734C53" w14:textId="77777777" w:rsidR="00B6437F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(nai) nakereba narimasen (Must V)</w:t>
            </w:r>
          </w:p>
          <w:p w14:paraId="0B43F162" w14:textId="77777777" w:rsidR="00B6437F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(nai) nakutemo iidesu (Need not V)</w:t>
            </w:r>
          </w:p>
          <w:p w14:paraId="37317D1A" w14:textId="488FFF4A" w:rsidR="00873F93" w:rsidRPr="00AF2BF3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ody and illness</w:t>
            </w:r>
          </w:p>
        </w:tc>
        <w:tc>
          <w:tcPr>
            <w:tcW w:w="3128" w:type="dxa"/>
            <w:vAlign w:val="center"/>
          </w:tcPr>
          <w:p w14:paraId="605E4B2F" w14:textId="77777777" w:rsidR="00873F93" w:rsidRDefault="00873F93" w:rsidP="004329D4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73F93" w:rsidRPr="00DF7941" w14:paraId="7552F4C8" w14:textId="082E2DCC" w:rsidTr="00B6437F">
        <w:trPr>
          <w:trHeight w:val="851"/>
          <w:jc w:val="center"/>
        </w:trPr>
        <w:tc>
          <w:tcPr>
            <w:tcW w:w="1017" w:type="dxa"/>
            <w:vAlign w:val="center"/>
          </w:tcPr>
          <w:p w14:paraId="370D9BD6" w14:textId="77777777" w:rsidR="00873F93" w:rsidRDefault="00873F93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7941">
              <w:rPr>
                <w:rFonts w:ascii="Arial" w:hAnsi="Arial" w:cs="Arial"/>
                <w:sz w:val="20"/>
                <w:szCs w:val="20"/>
              </w:rPr>
              <w:t>13</w:t>
            </w:r>
          </w:p>
          <w:p w14:paraId="08D8DFED" w14:textId="0CDF158D" w:rsidR="003339E8" w:rsidRPr="00DF7941" w:rsidRDefault="003339E8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1.Jan</w:t>
            </w:r>
          </w:p>
        </w:tc>
        <w:tc>
          <w:tcPr>
            <w:tcW w:w="2457" w:type="dxa"/>
            <w:shd w:val="clear" w:color="auto" w:fill="F4E7ED"/>
            <w:vAlign w:val="center"/>
          </w:tcPr>
          <w:p w14:paraId="0313485D" w14:textId="6C9BE6C4" w:rsidR="00873F93" w:rsidRPr="00DF7941" w:rsidRDefault="00AF2BF3" w:rsidP="00B0694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“What do you like doing?” </w:t>
            </w:r>
            <w:r w:rsidRPr="00DF7941">
              <w:rPr>
                <w:rFonts w:ascii="Arial" w:hAnsi="Arial" w:cs="Arial"/>
                <w:sz w:val="20"/>
                <w:szCs w:val="20"/>
              </w:rPr>
              <w:t>L18</w:t>
            </w:r>
          </w:p>
        </w:tc>
        <w:tc>
          <w:tcPr>
            <w:tcW w:w="4147" w:type="dxa"/>
            <w:vAlign w:val="center"/>
          </w:tcPr>
          <w:p w14:paraId="15CBD348" w14:textId="08E78E3B" w:rsidR="00873F93" w:rsidRPr="00DF7941" w:rsidRDefault="00B6437F" w:rsidP="004329D4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alking about what you can do or cannot do</w:t>
            </w:r>
          </w:p>
        </w:tc>
        <w:tc>
          <w:tcPr>
            <w:tcW w:w="3199" w:type="dxa"/>
            <w:vAlign w:val="center"/>
          </w:tcPr>
          <w:p w14:paraId="151BA6E0" w14:textId="77777777" w:rsidR="00B6437F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ictionary form</w:t>
            </w:r>
          </w:p>
          <w:p w14:paraId="47752D2D" w14:textId="60DD9FF6" w:rsidR="00873F93" w:rsidRPr="005D6F1E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/ V(dic) koto ga dekimasu (can do)</w:t>
            </w:r>
          </w:p>
        </w:tc>
        <w:tc>
          <w:tcPr>
            <w:tcW w:w="3128" w:type="dxa"/>
            <w:vAlign w:val="center"/>
          </w:tcPr>
          <w:p w14:paraId="6E9F9511" w14:textId="77777777" w:rsidR="00873F93" w:rsidRDefault="00873F93" w:rsidP="004329D4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73F93" w:rsidRPr="00DF7941" w14:paraId="6034815B" w14:textId="4DF99AB9" w:rsidTr="00B6437F">
        <w:trPr>
          <w:trHeight w:val="202"/>
          <w:jc w:val="center"/>
        </w:trPr>
        <w:tc>
          <w:tcPr>
            <w:tcW w:w="1017" w:type="dxa"/>
            <w:vAlign w:val="center"/>
          </w:tcPr>
          <w:p w14:paraId="654A6A02" w14:textId="77777777" w:rsidR="00873F93" w:rsidRDefault="00873F93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7941">
              <w:rPr>
                <w:rFonts w:ascii="Arial" w:hAnsi="Arial" w:cs="Arial"/>
                <w:sz w:val="20"/>
                <w:szCs w:val="20"/>
              </w:rPr>
              <w:t>14</w:t>
            </w:r>
          </w:p>
          <w:p w14:paraId="7DE8B876" w14:textId="72D49678" w:rsidR="003339E8" w:rsidRPr="00DF7941" w:rsidRDefault="003339E8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.Feb</w:t>
            </w:r>
          </w:p>
        </w:tc>
        <w:tc>
          <w:tcPr>
            <w:tcW w:w="2457" w:type="dxa"/>
            <w:shd w:val="clear" w:color="auto" w:fill="F4E7ED"/>
            <w:vAlign w:val="center"/>
          </w:tcPr>
          <w:p w14:paraId="63F98A37" w14:textId="0540F276" w:rsidR="00873F93" w:rsidRPr="00DF7941" w:rsidRDefault="00B6437F" w:rsidP="00B0694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“What do you like doing?” </w:t>
            </w:r>
            <w:r w:rsidRPr="00DF7941">
              <w:rPr>
                <w:rFonts w:ascii="Arial" w:hAnsi="Arial" w:cs="Arial"/>
                <w:sz w:val="20"/>
                <w:szCs w:val="20"/>
              </w:rPr>
              <w:t>L18</w:t>
            </w:r>
          </w:p>
        </w:tc>
        <w:tc>
          <w:tcPr>
            <w:tcW w:w="4147" w:type="dxa"/>
            <w:vAlign w:val="center"/>
          </w:tcPr>
          <w:p w14:paraId="773849DA" w14:textId="11BF4BE7" w:rsidR="00873F93" w:rsidRPr="00AF2BF3" w:rsidRDefault="00B6437F" w:rsidP="00AF2BF3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alking about your hobbies</w:t>
            </w:r>
          </w:p>
        </w:tc>
        <w:tc>
          <w:tcPr>
            <w:tcW w:w="3199" w:type="dxa"/>
            <w:vAlign w:val="center"/>
          </w:tcPr>
          <w:p w14:paraId="0962C8D7" w14:textId="77777777" w:rsidR="00B6437F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e ni (before)</w:t>
            </w:r>
          </w:p>
          <w:p w14:paraId="45762349" w14:textId="2DBF9FF2" w:rsidR="00873F93" w:rsidRPr="00AF2BF3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ctions</w:t>
            </w:r>
          </w:p>
        </w:tc>
        <w:tc>
          <w:tcPr>
            <w:tcW w:w="3128" w:type="dxa"/>
            <w:vAlign w:val="center"/>
          </w:tcPr>
          <w:p w14:paraId="7BB1930E" w14:textId="77777777" w:rsidR="00873F93" w:rsidRPr="00DF7941" w:rsidRDefault="00873F93" w:rsidP="004329D4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73F93" w:rsidRPr="00DF7941" w14:paraId="1E8D99A6" w14:textId="123BAAA0" w:rsidTr="00B6437F">
        <w:trPr>
          <w:trHeight w:val="851"/>
          <w:jc w:val="center"/>
        </w:trPr>
        <w:tc>
          <w:tcPr>
            <w:tcW w:w="1017" w:type="dxa"/>
            <w:vAlign w:val="center"/>
          </w:tcPr>
          <w:p w14:paraId="609D808A" w14:textId="77777777" w:rsidR="00873F93" w:rsidRDefault="00873F93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7941">
              <w:rPr>
                <w:rFonts w:ascii="Arial" w:hAnsi="Arial" w:cs="Arial"/>
                <w:sz w:val="20"/>
                <w:szCs w:val="20"/>
              </w:rPr>
              <w:t>15</w:t>
            </w:r>
          </w:p>
          <w:p w14:paraId="5C2A2DF4" w14:textId="15590D38" w:rsidR="003339E8" w:rsidRPr="00DF7941" w:rsidRDefault="003339E8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4.Feb</w:t>
            </w:r>
          </w:p>
        </w:tc>
        <w:tc>
          <w:tcPr>
            <w:tcW w:w="2457" w:type="dxa"/>
            <w:shd w:val="clear" w:color="auto" w:fill="F4E7ED"/>
            <w:vAlign w:val="center"/>
          </w:tcPr>
          <w:p w14:paraId="5931BF48" w14:textId="03F1C8BD" w:rsidR="00873F93" w:rsidRPr="00DF7941" w:rsidRDefault="00AF2BF3" w:rsidP="00B0694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“I’ll start dieting tomorrow” </w:t>
            </w:r>
            <w:r w:rsidRPr="00DF7941">
              <w:rPr>
                <w:rFonts w:ascii="Arial" w:hAnsi="Arial" w:cs="Arial"/>
                <w:sz w:val="20"/>
                <w:szCs w:val="20"/>
              </w:rPr>
              <w:t>L19</w:t>
            </w:r>
          </w:p>
        </w:tc>
        <w:tc>
          <w:tcPr>
            <w:tcW w:w="4147" w:type="dxa"/>
            <w:vAlign w:val="center"/>
          </w:tcPr>
          <w:p w14:paraId="64841E99" w14:textId="646E8C40" w:rsidR="00873F93" w:rsidRPr="00AF2BF3" w:rsidRDefault="00B6437F" w:rsidP="00AF2BF3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alking about what you have experienced</w:t>
            </w:r>
          </w:p>
        </w:tc>
        <w:tc>
          <w:tcPr>
            <w:tcW w:w="3199" w:type="dxa"/>
            <w:vAlign w:val="center"/>
          </w:tcPr>
          <w:p w14:paraId="2FD253C3" w14:textId="77777777" w:rsidR="00B6437F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a form</w:t>
            </w:r>
          </w:p>
          <w:p w14:paraId="3B96AD92" w14:textId="32E42FA4" w:rsidR="00873F93" w:rsidRPr="005D6F1E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(ta) koto ga arimasu (have the experience of V-ing)</w:t>
            </w:r>
          </w:p>
        </w:tc>
        <w:tc>
          <w:tcPr>
            <w:tcW w:w="3128" w:type="dxa"/>
            <w:vAlign w:val="center"/>
          </w:tcPr>
          <w:p w14:paraId="160D7D64" w14:textId="77777777" w:rsidR="00873F93" w:rsidRDefault="00873F93" w:rsidP="004329D4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6437F" w:rsidRPr="00DF7941" w14:paraId="79C38B4C" w14:textId="56685EEA" w:rsidTr="00B6437F">
        <w:trPr>
          <w:trHeight w:val="851"/>
          <w:jc w:val="center"/>
        </w:trPr>
        <w:tc>
          <w:tcPr>
            <w:tcW w:w="1017" w:type="dxa"/>
            <w:vAlign w:val="center"/>
          </w:tcPr>
          <w:p w14:paraId="145CE414" w14:textId="77777777" w:rsidR="00B6437F" w:rsidRDefault="00B6437F" w:rsidP="00B6437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7941">
              <w:rPr>
                <w:rFonts w:ascii="Arial" w:hAnsi="Arial" w:cs="Arial"/>
                <w:sz w:val="20"/>
                <w:szCs w:val="20"/>
              </w:rPr>
              <w:t>16</w:t>
            </w:r>
          </w:p>
          <w:p w14:paraId="1966C0F2" w14:textId="4AA698B9" w:rsidR="00B6437F" w:rsidRPr="00DF7941" w:rsidRDefault="00B6437F" w:rsidP="00B6437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.Feb</w:t>
            </w:r>
          </w:p>
        </w:tc>
        <w:tc>
          <w:tcPr>
            <w:tcW w:w="2457" w:type="dxa"/>
            <w:shd w:val="clear" w:color="auto" w:fill="F4E7ED"/>
            <w:vAlign w:val="center"/>
          </w:tcPr>
          <w:p w14:paraId="1604BB5D" w14:textId="45F1A6C7" w:rsidR="00B6437F" w:rsidRPr="00DF7941" w:rsidRDefault="00B6437F" w:rsidP="00B6437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“I’ll start dieting tomorrow” </w:t>
            </w:r>
            <w:r w:rsidRPr="00DF7941">
              <w:rPr>
                <w:rFonts w:ascii="Arial" w:hAnsi="Arial" w:cs="Arial"/>
                <w:sz w:val="20"/>
                <w:szCs w:val="20"/>
              </w:rPr>
              <w:t>L19</w:t>
            </w:r>
          </w:p>
        </w:tc>
        <w:tc>
          <w:tcPr>
            <w:tcW w:w="4147" w:type="dxa"/>
            <w:vAlign w:val="center"/>
          </w:tcPr>
          <w:p w14:paraId="4E94A225" w14:textId="13476D60" w:rsidR="00B6437F" w:rsidRPr="00DF7941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alking about what you do usually</w:t>
            </w:r>
          </w:p>
        </w:tc>
        <w:tc>
          <w:tcPr>
            <w:tcW w:w="3199" w:type="dxa"/>
            <w:vAlign w:val="center"/>
          </w:tcPr>
          <w:p w14:paraId="11402E6E" w14:textId="77777777" w:rsidR="00B6437F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(ta) ri, V(ta) ri shimasu (V1, V2 and so on)</w:t>
            </w:r>
          </w:p>
          <w:p w14:paraId="6641E73C" w14:textId="77777777" w:rsidR="00B6437F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rimasu (become)</w:t>
            </w:r>
          </w:p>
          <w:p w14:paraId="371D4A98" w14:textId="0950C842" w:rsidR="00B6437F" w:rsidRPr="00DF7941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raditional culture and Entertainment</w:t>
            </w:r>
          </w:p>
        </w:tc>
        <w:tc>
          <w:tcPr>
            <w:tcW w:w="3128" w:type="dxa"/>
            <w:vAlign w:val="center"/>
          </w:tcPr>
          <w:p w14:paraId="7D0E2D51" w14:textId="77777777" w:rsidR="00B6437F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6437F" w:rsidRPr="00DF7941" w14:paraId="64E8626B" w14:textId="38C4E4A2" w:rsidTr="00B6437F">
        <w:trPr>
          <w:trHeight w:val="851"/>
          <w:jc w:val="center"/>
        </w:trPr>
        <w:tc>
          <w:tcPr>
            <w:tcW w:w="1017" w:type="dxa"/>
            <w:vAlign w:val="center"/>
          </w:tcPr>
          <w:p w14:paraId="743DD9A7" w14:textId="77777777" w:rsidR="00B6437F" w:rsidRDefault="00B6437F" w:rsidP="00B6437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7941">
              <w:rPr>
                <w:rFonts w:ascii="Arial" w:hAnsi="Arial" w:cs="Arial"/>
                <w:sz w:val="20"/>
                <w:szCs w:val="20"/>
              </w:rPr>
              <w:t>17</w:t>
            </w:r>
          </w:p>
          <w:p w14:paraId="5BA7DC2D" w14:textId="03D3E3D1" w:rsidR="00B6437F" w:rsidRPr="00DF7941" w:rsidRDefault="00B6437F" w:rsidP="00B6437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8.Feb</w:t>
            </w:r>
          </w:p>
        </w:tc>
        <w:tc>
          <w:tcPr>
            <w:tcW w:w="2457" w:type="dxa"/>
            <w:shd w:val="clear" w:color="auto" w:fill="F4E7ED"/>
            <w:vAlign w:val="center"/>
          </w:tcPr>
          <w:p w14:paraId="51B6969E" w14:textId="391639EC" w:rsidR="00B6437F" w:rsidRPr="00DF7941" w:rsidRDefault="00B6437F" w:rsidP="00B6437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“Shall we go together?” </w:t>
            </w:r>
            <w:r w:rsidRPr="00DF7941">
              <w:rPr>
                <w:rFonts w:ascii="Arial" w:hAnsi="Arial" w:cs="Arial"/>
                <w:sz w:val="20"/>
                <w:szCs w:val="20"/>
              </w:rPr>
              <w:t>L20</w:t>
            </w:r>
          </w:p>
        </w:tc>
        <w:tc>
          <w:tcPr>
            <w:tcW w:w="4147" w:type="dxa"/>
            <w:vAlign w:val="center"/>
          </w:tcPr>
          <w:p w14:paraId="64BD174B" w14:textId="7E1947DA" w:rsidR="00B6437F" w:rsidRPr="00DF7941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king a conversation with friends in plain style</w:t>
            </w:r>
          </w:p>
        </w:tc>
        <w:tc>
          <w:tcPr>
            <w:tcW w:w="3199" w:type="dxa"/>
            <w:vAlign w:val="center"/>
          </w:tcPr>
          <w:p w14:paraId="453387AA" w14:textId="5F99C15D" w:rsidR="00B6437F" w:rsidRPr="00AF2BF3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olite style and Plain style</w:t>
            </w:r>
          </w:p>
        </w:tc>
        <w:tc>
          <w:tcPr>
            <w:tcW w:w="3128" w:type="dxa"/>
            <w:vAlign w:val="center"/>
          </w:tcPr>
          <w:p w14:paraId="7483E2DB" w14:textId="77777777" w:rsidR="00B6437F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6437F" w:rsidRPr="00DF7941" w14:paraId="0AB23DA6" w14:textId="1CDBBACE" w:rsidTr="00B6437F">
        <w:trPr>
          <w:trHeight w:val="591"/>
          <w:jc w:val="center"/>
        </w:trPr>
        <w:tc>
          <w:tcPr>
            <w:tcW w:w="1017" w:type="dxa"/>
            <w:vAlign w:val="center"/>
          </w:tcPr>
          <w:p w14:paraId="72D77E0C" w14:textId="77777777" w:rsidR="00B6437F" w:rsidRDefault="00B6437F" w:rsidP="00B6437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7941">
              <w:rPr>
                <w:rFonts w:ascii="Arial" w:hAnsi="Arial" w:cs="Arial"/>
                <w:sz w:val="20"/>
                <w:szCs w:val="20"/>
              </w:rPr>
              <w:t>18</w:t>
            </w:r>
          </w:p>
          <w:p w14:paraId="17D09A0A" w14:textId="500B8A3E" w:rsidR="00B6437F" w:rsidRPr="00DF7941" w:rsidRDefault="00B6437F" w:rsidP="00B6437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.Mar</w:t>
            </w:r>
          </w:p>
        </w:tc>
        <w:tc>
          <w:tcPr>
            <w:tcW w:w="2457" w:type="dxa"/>
            <w:shd w:val="clear" w:color="auto" w:fill="F4E7ED"/>
            <w:vAlign w:val="center"/>
          </w:tcPr>
          <w:p w14:paraId="38B22256" w14:textId="1F5D44D9" w:rsidR="00B6437F" w:rsidRPr="00DF7941" w:rsidRDefault="00B6437F" w:rsidP="00B6437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“Shall we go together?” L20</w:t>
            </w:r>
          </w:p>
        </w:tc>
        <w:tc>
          <w:tcPr>
            <w:tcW w:w="4147" w:type="dxa"/>
            <w:vAlign w:val="center"/>
          </w:tcPr>
          <w:p w14:paraId="24DC19A1" w14:textId="2AE66C6F" w:rsidR="00B6437F" w:rsidRPr="00DF7941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king a conversation with friends in plain style</w:t>
            </w:r>
          </w:p>
        </w:tc>
        <w:tc>
          <w:tcPr>
            <w:tcW w:w="3199" w:type="dxa"/>
            <w:vAlign w:val="center"/>
          </w:tcPr>
          <w:p w14:paraId="2AD00DE8" w14:textId="75F59B92" w:rsidR="00B6437F" w:rsidRPr="00DF7941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ow to address people</w:t>
            </w:r>
          </w:p>
        </w:tc>
        <w:tc>
          <w:tcPr>
            <w:tcW w:w="3128" w:type="dxa"/>
            <w:vAlign w:val="center"/>
          </w:tcPr>
          <w:p w14:paraId="349A2762" w14:textId="77777777" w:rsidR="00B6437F" w:rsidRPr="00DF7941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6437F" w:rsidRPr="00DF7941" w14:paraId="51ECADC2" w14:textId="7EB74979" w:rsidTr="00B6437F">
        <w:trPr>
          <w:trHeight w:val="591"/>
          <w:jc w:val="center"/>
        </w:trPr>
        <w:tc>
          <w:tcPr>
            <w:tcW w:w="1017" w:type="dxa"/>
            <w:vAlign w:val="center"/>
          </w:tcPr>
          <w:p w14:paraId="65C35E56" w14:textId="77777777" w:rsidR="00B6437F" w:rsidRDefault="00B6437F" w:rsidP="00B6437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7941">
              <w:rPr>
                <w:rFonts w:ascii="Arial" w:hAnsi="Arial" w:cs="Arial"/>
                <w:sz w:val="20"/>
                <w:szCs w:val="20"/>
              </w:rPr>
              <w:t>19</w:t>
            </w:r>
          </w:p>
          <w:p w14:paraId="1FC31177" w14:textId="0F80D1E9" w:rsidR="00B6437F" w:rsidRPr="00DF7941" w:rsidRDefault="00B6437F" w:rsidP="00B6437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4.Mar</w:t>
            </w:r>
          </w:p>
        </w:tc>
        <w:tc>
          <w:tcPr>
            <w:tcW w:w="2457" w:type="dxa"/>
            <w:shd w:val="clear" w:color="auto" w:fill="F4E7ED"/>
            <w:vAlign w:val="center"/>
          </w:tcPr>
          <w:p w14:paraId="1981C691" w14:textId="4D8D4CC2" w:rsidR="00B6437F" w:rsidRPr="00DF7941" w:rsidRDefault="00B6437F" w:rsidP="00B6437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“I think so, too” </w:t>
            </w:r>
            <w:r w:rsidRPr="00DF7941">
              <w:rPr>
                <w:rFonts w:ascii="Arial" w:hAnsi="Arial" w:cs="Arial"/>
                <w:sz w:val="20"/>
                <w:szCs w:val="20"/>
              </w:rPr>
              <w:t>L21</w:t>
            </w:r>
          </w:p>
        </w:tc>
        <w:tc>
          <w:tcPr>
            <w:tcW w:w="4147" w:type="dxa"/>
            <w:vAlign w:val="center"/>
          </w:tcPr>
          <w:p w14:paraId="17EFA5BC" w14:textId="77777777" w:rsidR="00B6437F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xpress your thought or opinion</w:t>
            </w:r>
          </w:p>
          <w:p w14:paraId="22AB7554" w14:textId="1FAE173B" w:rsidR="00B6437F" w:rsidRPr="00DF7941" w:rsidRDefault="00B6437F" w:rsidP="00B6437F">
            <w:pPr>
              <w:ind w:left="288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99" w:type="dxa"/>
            <w:vAlign w:val="center"/>
          </w:tcPr>
          <w:p w14:paraId="26C0EA63" w14:textId="412FCFD0" w:rsidR="00B6437F" w:rsidRPr="00AF2BF3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lain form to omoimasu (I think that…)</w:t>
            </w:r>
          </w:p>
        </w:tc>
        <w:tc>
          <w:tcPr>
            <w:tcW w:w="3128" w:type="dxa"/>
            <w:vAlign w:val="center"/>
          </w:tcPr>
          <w:p w14:paraId="588AA223" w14:textId="77777777" w:rsidR="00B6437F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6437F" w:rsidRPr="00DF7941" w14:paraId="53A22ECA" w14:textId="394C89D1" w:rsidTr="00B6437F">
        <w:trPr>
          <w:trHeight w:val="851"/>
          <w:jc w:val="center"/>
        </w:trPr>
        <w:tc>
          <w:tcPr>
            <w:tcW w:w="1017" w:type="dxa"/>
            <w:tcBorders>
              <w:bottom w:val="single" w:sz="4" w:space="0" w:color="000000"/>
            </w:tcBorders>
            <w:vAlign w:val="center"/>
          </w:tcPr>
          <w:p w14:paraId="5C01844D" w14:textId="77777777" w:rsidR="00B6437F" w:rsidRDefault="00B6437F" w:rsidP="00B6437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7941">
              <w:rPr>
                <w:rFonts w:ascii="Arial" w:hAnsi="Arial" w:cs="Arial"/>
                <w:sz w:val="20"/>
                <w:szCs w:val="20"/>
              </w:rPr>
              <w:t>20</w:t>
            </w:r>
          </w:p>
          <w:p w14:paraId="338BB2D4" w14:textId="6ADA0729" w:rsidR="00B6437F" w:rsidRPr="00DF7941" w:rsidRDefault="00B6437F" w:rsidP="00B6437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.Mar</w:t>
            </w:r>
          </w:p>
        </w:tc>
        <w:tc>
          <w:tcPr>
            <w:tcW w:w="2457" w:type="dxa"/>
            <w:tcBorders>
              <w:bottom w:val="single" w:sz="4" w:space="0" w:color="000000"/>
            </w:tcBorders>
            <w:shd w:val="clear" w:color="auto" w:fill="F4E7ED"/>
            <w:vAlign w:val="center"/>
          </w:tcPr>
          <w:p w14:paraId="115830CE" w14:textId="1B3C3CF4" w:rsidR="00B6437F" w:rsidRPr="00DF7941" w:rsidRDefault="00B6437F" w:rsidP="00B6437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“I think so, too” </w:t>
            </w:r>
            <w:r w:rsidRPr="00DF7941">
              <w:rPr>
                <w:rFonts w:ascii="Arial" w:hAnsi="Arial" w:cs="Arial"/>
                <w:sz w:val="20"/>
                <w:szCs w:val="20"/>
              </w:rPr>
              <w:t>L21</w:t>
            </w:r>
          </w:p>
        </w:tc>
        <w:tc>
          <w:tcPr>
            <w:tcW w:w="4147" w:type="dxa"/>
            <w:tcBorders>
              <w:bottom w:val="single" w:sz="4" w:space="0" w:color="000000"/>
            </w:tcBorders>
            <w:vAlign w:val="center"/>
          </w:tcPr>
          <w:p w14:paraId="7F5514BE" w14:textId="44D10287" w:rsidR="00B6437F" w:rsidRPr="00DF7941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porting speech directly or indirectly</w:t>
            </w:r>
          </w:p>
        </w:tc>
        <w:tc>
          <w:tcPr>
            <w:tcW w:w="3199" w:type="dxa"/>
            <w:tcBorders>
              <w:bottom w:val="single" w:sz="4" w:space="0" w:color="000000"/>
            </w:tcBorders>
            <w:vAlign w:val="center"/>
          </w:tcPr>
          <w:p w14:paraId="0DF37DD3" w14:textId="77777777" w:rsidR="00B6437F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lain form/ “sentence” to iimasu (say…)</w:t>
            </w:r>
          </w:p>
          <w:p w14:paraId="31358262" w14:textId="77777777" w:rsidR="00B6437F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lain form deshō? (…right?)</w:t>
            </w:r>
          </w:p>
          <w:p w14:paraId="7E09A8EB" w14:textId="2D6E8C58" w:rsidR="00B6437F" w:rsidRPr="00DF7941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ositions in society</w:t>
            </w:r>
          </w:p>
        </w:tc>
        <w:tc>
          <w:tcPr>
            <w:tcW w:w="3128" w:type="dxa"/>
            <w:tcBorders>
              <w:bottom w:val="single" w:sz="4" w:space="0" w:color="000000"/>
            </w:tcBorders>
            <w:vAlign w:val="center"/>
          </w:tcPr>
          <w:p w14:paraId="484FE873" w14:textId="77777777" w:rsidR="00B6437F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6437F" w:rsidRPr="00DF7941" w14:paraId="645D5E1D" w14:textId="77777777" w:rsidTr="00CB0683">
        <w:trPr>
          <w:trHeight w:val="851"/>
          <w:jc w:val="center"/>
        </w:trPr>
        <w:tc>
          <w:tcPr>
            <w:tcW w:w="13948" w:type="dxa"/>
            <w:gridSpan w:val="5"/>
            <w:tcBorders>
              <w:left w:val="nil"/>
              <w:right w:val="nil"/>
            </w:tcBorders>
            <w:vAlign w:val="center"/>
          </w:tcPr>
          <w:p w14:paraId="454788F1" w14:textId="0BE313D2" w:rsidR="00B6437F" w:rsidRDefault="00B6437F" w:rsidP="00B6437F">
            <w:pPr>
              <w:ind w:left="288"/>
              <w:rPr>
                <w:rFonts w:ascii="Arial" w:hAnsi="Arial" w:cs="Arial"/>
                <w:sz w:val="20"/>
                <w:szCs w:val="20"/>
              </w:rPr>
            </w:pPr>
            <w:r w:rsidRPr="00873F93">
              <w:rPr>
                <w:rFonts w:ascii="Arial" w:hAnsi="Arial" w:cs="Arial"/>
                <w:sz w:val="48"/>
                <w:szCs w:val="48"/>
              </w:rPr>
              <w:t>Stage2C</w:t>
            </w:r>
            <w:r>
              <w:rPr>
                <w:rFonts w:ascii="Arial" w:hAnsi="Arial" w:cs="Arial"/>
                <w:sz w:val="48"/>
                <w:szCs w:val="48"/>
              </w:rPr>
              <w:t xml:space="preserve"> </w:t>
            </w:r>
            <w:r w:rsidRPr="00B6437F">
              <w:rPr>
                <w:rFonts w:ascii="Arial" w:hAnsi="Arial" w:cs="Arial"/>
                <w:sz w:val="40"/>
                <w:szCs w:val="40"/>
              </w:rPr>
              <w:t>Clause (sub-sentence)</w:t>
            </w:r>
            <w:r>
              <w:rPr>
                <w:rFonts w:ascii="Arial" w:hAnsi="Arial" w:cs="Arial"/>
                <w:sz w:val="48"/>
                <w:szCs w:val="48"/>
              </w:rPr>
              <w:t xml:space="preserve"> </w:t>
            </w:r>
          </w:p>
        </w:tc>
      </w:tr>
      <w:tr w:rsidR="00B6437F" w:rsidRPr="00DF7941" w14:paraId="2B833EBD" w14:textId="674B48EB" w:rsidTr="00B6437F">
        <w:trPr>
          <w:trHeight w:val="377"/>
          <w:jc w:val="center"/>
        </w:trPr>
        <w:tc>
          <w:tcPr>
            <w:tcW w:w="1017" w:type="dxa"/>
            <w:vAlign w:val="center"/>
          </w:tcPr>
          <w:p w14:paraId="4951A8C1" w14:textId="77777777" w:rsidR="00B6437F" w:rsidRDefault="00B6437F" w:rsidP="00B6437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7941">
              <w:rPr>
                <w:rFonts w:ascii="Arial" w:hAnsi="Arial" w:cs="Arial"/>
                <w:sz w:val="20"/>
                <w:szCs w:val="20"/>
              </w:rPr>
              <w:t>21</w:t>
            </w:r>
          </w:p>
          <w:p w14:paraId="69BB32D7" w14:textId="1203EA1C" w:rsidR="00B6437F" w:rsidRPr="00DF7941" w:rsidRDefault="00B6437F" w:rsidP="00B6437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.Apr</w:t>
            </w:r>
          </w:p>
        </w:tc>
        <w:tc>
          <w:tcPr>
            <w:tcW w:w="2457" w:type="dxa"/>
            <w:shd w:val="clear" w:color="auto" w:fill="F4E7ED"/>
            <w:vAlign w:val="center"/>
          </w:tcPr>
          <w:p w14:paraId="4D9A6228" w14:textId="03D69F02" w:rsidR="00B6437F" w:rsidRPr="00DF7941" w:rsidRDefault="00B6437F" w:rsidP="00B6437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</w:t>
            </w:r>
            <w:r w:rsidRPr="00DF7941">
              <w:rPr>
                <w:rFonts w:ascii="Arial" w:hAnsi="Arial" w:cs="Arial"/>
                <w:sz w:val="20"/>
                <w:szCs w:val="20"/>
              </w:rPr>
              <w:t>evision</w:t>
            </w:r>
          </w:p>
        </w:tc>
        <w:tc>
          <w:tcPr>
            <w:tcW w:w="4147" w:type="dxa"/>
            <w:vAlign w:val="center"/>
          </w:tcPr>
          <w:p w14:paraId="36B482A1" w14:textId="77777777" w:rsidR="00B6437F" w:rsidRPr="00DF7941" w:rsidRDefault="00B6437F" w:rsidP="00B6437F">
            <w:pPr>
              <w:ind w:left="288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99" w:type="dxa"/>
            <w:vAlign w:val="center"/>
          </w:tcPr>
          <w:p w14:paraId="46043C1F" w14:textId="77777777" w:rsidR="00B6437F" w:rsidRPr="00DF7941" w:rsidRDefault="00B6437F" w:rsidP="00B6437F">
            <w:pPr>
              <w:ind w:left="288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28" w:type="dxa"/>
            <w:vAlign w:val="center"/>
          </w:tcPr>
          <w:p w14:paraId="4E3958C1" w14:textId="77777777" w:rsidR="00B6437F" w:rsidRPr="00DF7941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6437F" w:rsidRPr="00DF7941" w14:paraId="74B09C07" w14:textId="2DFF6F05" w:rsidTr="00B6437F">
        <w:trPr>
          <w:trHeight w:val="568"/>
          <w:jc w:val="center"/>
        </w:trPr>
        <w:tc>
          <w:tcPr>
            <w:tcW w:w="1017" w:type="dxa"/>
            <w:vAlign w:val="center"/>
          </w:tcPr>
          <w:p w14:paraId="3B390026" w14:textId="77777777" w:rsidR="00B6437F" w:rsidRDefault="00B6437F" w:rsidP="00B6437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7941">
              <w:rPr>
                <w:rFonts w:ascii="Arial" w:hAnsi="Arial" w:cs="Arial"/>
                <w:sz w:val="20"/>
                <w:szCs w:val="20"/>
              </w:rPr>
              <w:lastRenderedPageBreak/>
              <w:t>22</w:t>
            </w:r>
          </w:p>
          <w:p w14:paraId="45C7E83A" w14:textId="47533E75" w:rsidR="00B6437F" w:rsidRPr="00DF7941" w:rsidRDefault="00B6437F" w:rsidP="00B6437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.May</w:t>
            </w:r>
          </w:p>
        </w:tc>
        <w:tc>
          <w:tcPr>
            <w:tcW w:w="2457" w:type="dxa"/>
            <w:shd w:val="clear" w:color="auto" w:fill="F4E7ED"/>
            <w:vAlign w:val="center"/>
          </w:tcPr>
          <w:p w14:paraId="2124D323" w14:textId="49EBC88D" w:rsidR="00B6437F" w:rsidRPr="00DF7941" w:rsidRDefault="00B6437F" w:rsidP="00B6437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“What kind of flat are you looking for?” </w:t>
            </w:r>
            <w:r w:rsidRPr="00DF7941">
              <w:rPr>
                <w:rFonts w:ascii="Arial" w:hAnsi="Arial" w:cs="Arial"/>
                <w:sz w:val="20"/>
                <w:szCs w:val="20"/>
              </w:rPr>
              <w:t>L22</w:t>
            </w:r>
          </w:p>
        </w:tc>
        <w:tc>
          <w:tcPr>
            <w:tcW w:w="4147" w:type="dxa"/>
            <w:vAlign w:val="center"/>
          </w:tcPr>
          <w:p w14:paraId="1CC4B165" w14:textId="5C64818A" w:rsidR="00B6437F" w:rsidRPr="00DF7941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sing a clause to modify a noun</w:t>
            </w:r>
          </w:p>
        </w:tc>
        <w:tc>
          <w:tcPr>
            <w:tcW w:w="3199" w:type="dxa"/>
            <w:vAlign w:val="center"/>
          </w:tcPr>
          <w:p w14:paraId="40D634B3" w14:textId="58ABBD45" w:rsidR="00B6437F" w:rsidRPr="00AF2BF3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un modification</w:t>
            </w:r>
          </w:p>
        </w:tc>
        <w:tc>
          <w:tcPr>
            <w:tcW w:w="3128" w:type="dxa"/>
            <w:vAlign w:val="center"/>
          </w:tcPr>
          <w:p w14:paraId="3B52EC22" w14:textId="77777777" w:rsidR="00B6437F" w:rsidRPr="00DF7941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6437F" w:rsidRPr="00DF7941" w14:paraId="4DDFBE42" w14:textId="1F10E99D" w:rsidTr="00B6437F">
        <w:trPr>
          <w:trHeight w:val="404"/>
          <w:jc w:val="center"/>
        </w:trPr>
        <w:tc>
          <w:tcPr>
            <w:tcW w:w="1017" w:type="dxa"/>
            <w:vAlign w:val="center"/>
          </w:tcPr>
          <w:p w14:paraId="5F8FE425" w14:textId="77777777" w:rsidR="00B6437F" w:rsidRDefault="00B6437F" w:rsidP="00B6437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7941">
              <w:rPr>
                <w:rFonts w:ascii="Arial" w:hAnsi="Arial" w:cs="Arial"/>
                <w:sz w:val="20"/>
                <w:szCs w:val="20"/>
              </w:rPr>
              <w:t>23</w:t>
            </w:r>
          </w:p>
          <w:p w14:paraId="5EA67A10" w14:textId="0E9BC818" w:rsidR="00B6437F" w:rsidRPr="00DF7941" w:rsidRDefault="00B6437F" w:rsidP="00B6437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.May</w:t>
            </w:r>
          </w:p>
        </w:tc>
        <w:tc>
          <w:tcPr>
            <w:tcW w:w="2457" w:type="dxa"/>
            <w:shd w:val="clear" w:color="auto" w:fill="F4E7ED"/>
            <w:vAlign w:val="center"/>
          </w:tcPr>
          <w:p w14:paraId="33A5B013" w14:textId="7579A8C1" w:rsidR="00B6437F" w:rsidRPr="00DF7941" w:rsidRDefault="00B6437F" w:rsidP="00B6437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“What kind of flat are you looking for?” </w:t>
            </w:r>
            <w:r w:rsidRPr="00DF7941">
              <w:rPr>
                <w:rFonts w:ascii="Arial" w:hAnsi="Arial" w:cs="Arial"/>
                <w:sz w:val="20"/>
                <w:szCs w:val="20"/>
              </w:rPr>
              <w:t>L22</w:t>
            </w:r>
          </w:p>
        </w:tc>
        <w:tc>
          <w:tcPr>
            <w:tcW w:w="4147" w:type="dxa"/>
            <w:vAlign w:val="center"/>
          </w:tcPr>
          <w:p w14:paraId="766090D5" w14:textId="287374F7" w:rsidR="00B6437F" w:rsidRPr="00DF7941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sing a clause to modify a noun</w:t>
            </w:r>
          </w:p>
        </w:tc>
        <w:tc>
          <w:tcPr>
            <w:tcW w:w="3199" w:type="dxa"/>
            <w:vAlign w:val="center"/>
          </w:tcPr>
          <w:p w14:paraId="1972C117" w14:textId="77777777" w:rsidR="00B6437F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un modification</w:t>
            </w:r>
          </w:p>
          <w:p w14:paraId="71A1239A" w14:textId="77777777" w:rsidR="00B6437F" w:rsidRPr="00DF7941" w:rsidRDefault="00B6437F" w:rsidP="00B6437F">
            <w:pPr>
              <w:ind w:left="288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28" w:type="dxa"/>
            <w:vAlign w:val="center"/>
          </w:tcPr>
          <w:p w14:paraId="66DEF816" w14:textId="77777777" w:rsidR="00B6437F" w:rsidRPr="00DF7941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6437F" w:rsidRPr="00DF7941" w14:paraId="589EA5AE" w14:textId="0DE5B3AB" w:rsidTr="00B6437F">
        <w:trPr>
          <w:trHeight w:val="557"/>
          <w:jc w:val="center"/>
        </w:trPr>
        <w:tc>
          <w:tcPr>
            <w:tcW w:w="1017" w:type="dxa"/>
            <w:vAlign w:val="center"/>
          </w:tcPr>
          <w:p w14:paraId="0957F9F8" w14:textId="77777777" w:rsidR="00B6437F" w:rsidRDefault="00B6437F" w:rsidP="00B6437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7941">
              <w:rPr>
                <w:rFonts w:ascii="Arial" w:hAnsi="Arial" w:cs="Arial"/>
                <w:sz w:val="20"/>
                <w:szCs w:val="20"/>
              </w:rPr>
              <w:t>24</w:t>
            </w:r>
          </w:p>
          <w:p w14:paraId="05D5731C" w14:textId="71A80BB6" w:rsidR="00B6437F" w:rsidRPr="00DF7941" w:rsidRDefault="00B6437F" w:rsidP="00B6437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6.May</w:t>
            </w:r>
          </w:p>
        </w:tc>
        <w:tc>
          <w:tcPr>
            <w:tcW w:w="2457" w:type="dxa"/>
            <w:shd w:val="clear" w:color="auto" w:fill="F4E7ED"/>
            <w:vAlign w:val="center"/>
          </w:tcPr>
          <w:p w14:paraId="68ADB689" w14:textId="49CF7A10" w:rsidR="00B6437F" w:rsidRPr="00DF7941" w:rsidRDefault="00B6437F" w:rsidP="00B6437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“How do you get there?” </w:t>
            </w:r>
            <w:r w:rsidRPr="00DF7941">
              <w:rPr>
                <w:rFonts w:ascii="Arial" w:hAnsi="Arial" w:cs="Arial"/>
                <w:sz w:val="20"/>
                <w:szCs w:val="20"/>
              </w:rPr>
              <w:t>L23</w:t>
            </w:r>
          </w:p>
        </w:tc>
        <w:tc>
          <w:tcPr>
            <w:tcW w:w="4147" w:type="dxa"/>
            <w:vAlign w:val="center"/>
          </w:tcPr>
          <w:p w14:paraId="6B409CE7" w14:textId="10922876" w:rsidR="00B6437F" w:rsidRPr="00DF7941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sing when clause</w:t>
            </w:r>
          </w:p>
        </w:tc>
        <w:tc>
          <w:tcPr>
            <w:tcW w:w="3199" w:type="dxa"/>
            <w:vAlign w:val="center"/>
          </w:tcPr>
          <w:p w14:paraId="28D042C7" w14:textId="0C938BF7" w:rsidR="00B6437F" w:rsidRPr="00AF2BF3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oki (when…)</w:t>
            </w:r>
          </w:p>
        </w:tc>
        <w:tc>
          <w:tcPr>
            <w:tcW w:w="3128" w:type="dxa"/>
            <w:vAlign w:val="center"/>
          </w:tcPr>
          <w:p w14:paraId="402A6EAE" w14:textId="77777777" w:rsidR="00B6437F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6437F" w:rsidRPr="00DF7941" w14:paraId="07E29485" w14:textId="79C77EED" w:rsidTr="00B6437F">
        <w:trPr>
          <w:trHeight w:val="716"/>
          <w:jc w:val="center"/>
        </w:trPr>
        <w:tc>
          <w:tcPr>
            <w:tcW w:w="1017" w:type="dxa"/>
            <w:vAlign w:val="center"/>
          </w:tcPr>
          <w:p w14:paraId="56D63030" w14:textId="77777777" w:rsidR="00B6437F" w:rsidRDefault="00B6437F" w:rsidP="00B6437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7941">
              <w:rPr>
                <w:rFonts w:ascii="Arial" w:hAnsi="Arial" w:cs="Arial"/>
                <w:sz w:val="20"/>
                <w:szCs w:val="20"/>
              </w:rPr>
              <w:t>25</w:t>
            </w:r>
          </w:p>
          <w:p w14:paraId="4320A88C" w14:textId="0DDEBEF7" w:rsidR="00B6437F" w:rsidRPr="00DF7941" w:rsidRDefault="00B6437F" w:rsidP="00B6437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3.May</w:t>
            </w:r>
          </w:p>
        </w:tc>
        <w:tc>
          <w:tcPr>
            <w:tcW w:w="2457" w:type="dxa"/>
            <w:shd w:val="clear" w:color="auto" w:fill="F4E7ED"/>
            <w:vAlign w:val="center"/>
          </w:tcPr>
          <w:p w14:paraId="56EEDD39" w14:textId="4279E67E" w:rsidR="00B6437F" w:rsidRPr="00DF7941" w:rsidRDefault="00B6437F" w:rsidP="00B6437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“How do you get there?” </w:t>
            </w:r>
            <w:r w:rsidRPr="00DF7941">
              <w:rPr>
                <w:rFonts w:ascii="Arial" w:hAnsi="Arial" w:cs="Arial"/>
                <w:sz w:val="20"/>
                <w:szCs w:val="20"/>
              </w:rPr>
              <w:t>L23</w:t>
            </w:r>
          </w:p>
        </w:tc>
        <w:tc>
          <w:tcPr>
            <w:tcW w:w="4147" w:type="dxa"/>
            <w:vAlign w:val="center"/>
          </w:tcPr>
          <w:p w14:paraId="24A9AFCC" w14:textId="7FBEF561" w:rsidR="00B6437F" w:rsidRPr="00DF7941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sing when clause</w:t>
            </w:r>
          </w:p>
        </w:tc>
        <w:tc>
          <w:tcPr>
            <w:tcW w:w="3199" w:type="dxa"/>
            <w:vAlign w:val="center"/>
          </w:tcPr>
          <w:p w14:paraId="47AE9E7D" w14:textId="77777777" w:rsidR="00B6437F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(dic) to, … (If V,  then…)</w:t>
            </w:r>
          </w:p>
          <w:p w14:paraId="1CC9E1A7" w14:textId="3C0E652C" w:rsidR="00B6437F" w:rsidRPr="00DF7941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oads and traffic</w:t>
            </w:r>
          </w:p>
        </w:tc>
        <w:tc>
          <w:tcPr>
            <w:tcW w:w="3128" w:type="dxa"/>
            <w:vAlign w:val="center"/>
          </w:tcPr>
          <w:p w14:paraId="755D4B80" w14:textId="77777777" w:rsidR="00B6437F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6437F" w:rsidRPr="00DF7941" w14:paraId="139BFF12" w14:textId="4FBBB6A7" w:rsidTr="00B6437F">
        <w:trPr>
          <w:trHeight w:val="524"/>
          <w:jc w:val="center"/>
        </w:trPr>
        <w:tc>
          <w:tcPr>
            <w:tcW w:w="1017" w:type="dxa"/>
            <w:vAlign w:val="center"/>
          </w:tcPr>
          <w:p w14:paraId="3550B6EA" w14:textId="77777777" w:rsidR="00B6437F" w:rsidRDefault="00B6437F" w:rsidP="00B6437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7941">
              <w:rPr>
                <w:rFonts w:ascii="Arial" w:hAnsi="Arial" w:cs="Arial"/>
                <w:sz w:val="20"/>
                <w:szCs w:val="20"/>
              </w:rPr>
              <w:t>26</w:t>
            </w:r>
          </w:p>
          <w:p w14:paraId="51C9284C" w14:textId="7485F6C9" w:rsidR="00B6437F" w:rsidRPr="00DF7941" w:rsidRDefault="00B6437F" w:rsidP="00B6437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.May</w:t>
            </w:r>
          </w:p>
        </w:tc>
        <w:tc>
          <w:tcPr>
            <w:tcW w:w="2457" w:type="dxa"/>
            <w:shd w:val="clear" w:color="auto" w:fill="F4E7ED"/>
            <w:vAlign w:val="center"/>
          </w:tcPr>
          <w:p w14:paraId="2D1BCB72" w14:textId="0730372F" w:rsidR="00B6437F" w:rsidRPr="00DF7941" w:rsidRDefault="00B6437F" w:rsidP="00B6437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“Shall I come to help?” </w:t>
            </w:r>
            <w:r w:rsidRPr="00DF7941">
              <w:rPr>
                <w:rFonts w:ascii="Arial" w:hAnsi="Arial" w:cs="Arial"/>
                <w:sz w:val="20"/>
                <w:szCs w:val="20"/>
              </w:rPr>
              <w:t>L24</w:t>
            </w:r>
          </w:p>
        </w:tc>
        <w:tc>
          <w:tcPr>
            <w:tcW w:w="4147" w:type="dxa"/>
            <w:vAlign w:val="center"/>
          </w:tcPr>
          <w:p w14:paraId="1E58941B" w14:textId="427DDAD1" w:rsidR="00B6437F" w:rsidRPr="00DF7941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alking about giving and receiving something</w:t>
            </w:r>
          </w:p>
        </w:tc>
        <w:tc>
          <w:tcPr>
            <w:tcW w:w="3199" w:type="dxa"/>
            <w:vAlign w:val="center"/>
          </w:tcPr>
          <w:p w14:paraId="74AAAE6A" w14:textId="77777777" w:rsidR="00B6437F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Kuremasu (give) </w:t>
            </w:r>
          </w:p>
          <w:p w14:paraId="4736926B" w14:textId="0A66FFC1" w:rsidR="00B6437F" w:rsidRPr="00DF7941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xchanging gifts</w:t>
            </w:r>
          </w:p>
        </w:tc>
        <w:tc>
          <w:tcPr>
            <w:tcW w:w="3128" w:type="dxa"/>
            <w:vAlign w:val="center"/>
          </w:tcPr>
          <w:p w14:paraId="6F5B009A" w14:textId="77777777" w:rsidR="00B6437F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6437F" w:rsidRPr="00DF7941" w14:paraId="23651E42" w14:textId="534E498F" w:rsidTr="00B6437F">
        <w:trPr>
          <w:trHeight w:val="573"/>
          <w:jc w:val="center"/>
        </w:trPr>
        <w:tc>
          <w:tcPr>
            <w:tcW w:w="1017" w:type="dxa"/>
            <w:vAlign w:val="center"/>
          </w:tcPr>
          <w:p w14:paraId="52597DAC" w14:textId="77777777" w:rsidR="00B6437F" w:rsidRDefault="00B6437F" w:rsidP="00B6437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7941">
              <w:rPr>
                <w:rFonts w:ascii="Arial" w:hAnsi="Arial" w:cs="Arial"/>
                <w:sz w:val="20"/>
                <w:szCs w:val="20"/>
              </w:rPr>
              <w:t>27</w:t>
            </w:r>
          </w:p>
          <w:p w14:paraId="6AC7407E" w14:textId="2FBB4ED8" w:rsidR="00B6437F" w:rsidRPr="00DF7941" w:rsidRDefault="00B6437F" w:rsidP="00B6437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.June</w:t>
            </w:r>
          </w:p>
        </w:tc>
        <w:tc>
          <w:tcPr>
            <w:tcW w:w="2457" w:type="dxa"/>
            <w:shd w:val="clear" w:color="auto" w:fill="F4E7ED"/>
            <w:vAlign w:val="center"/>
          </w:tcPr>
          <w:p w14:paraId="79021F5A" w14:textId="617FA81D" w:rsidR="00B6437F" w:rsidRPr="00DF7941" w:rsidRDefault="00B6437F" w:rsidP="00B6437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“Shall I come to help?” </w:t>
            </w:r>
            <w:r w:rsidRPr="00DF7941">
              <w:rPr>
                <w:rFonts w:ascii="Arial" w:hAnsi="Arial" w:cs="Arial"/>
                <w:sz w:val="20"/>
                <w:szCs w:val="20"/>
              </w:rPr>
              <w:t>L24</w:t>
            </w:r>
          </w:p>
        </w:tc>
        <w:tc>
          <w:tcPr>
            <w:tcW w:w="4147" w:type="dxa"/>
            <w:vAlign w:val="center"/>
          </w:tcPr>
          <w:p w14:paraId="6179AA04" w14:textId="7E4BB1A6" w:rsidR="00B6437F" w:rsidRPr="00DF7941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alking about giving and receiving some actions</w:t>
            </w:r>
          </w:p>
        </w:tc>
        <w:tc>
          <w:tcPr>
            <w:tcW w:w="3199" w:type="dxa"/>
            <w:vAlign w:val="center"/>
          </w:tcPr>
          <w:p w14:paraId="137C5211" w14:textId="0B425B5B" w:rsidR="00B6437F" w:rsidRPr="00DF7941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(te) agemasu/ moraimasu/ kuremasu</w:t>
            </w:r>
          </w:p>
        </w:tc>
        <w:tc>
          <w:tcPr>
            <w:tcW w:w="3128" w:type="dxa"/>
            <w:vAlign w:val="center"/>
          </w:tcPr>
          <w:p w14:paraId="7D68C717" w14:textId="77777777" w:rsidR="00B6437F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6437F" w:rsidRPr="00DF7941" w14:paraId="16B98AA5" w14:textId="7112FBE0" w:rsidTr="00B6437F">
        <w:trPr>
          <w:trHeight w:val="851"/>
          <w:jc w:val="center"/>
        </w:trPr>
        <w:tc>
          <w:tcPr>
            <w:tcW w:w="1017" w:type="dxa"/>
            <w:vAlign w:val="center"/>
          </w:tcPr>
          <w:p w14:paraId="3FCC80D2" w14:textId="77777777" w:rsidR="00B6437F" w:rsidRDefault="00B6437F" w:rsidP="00B6437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7941">
              <w:rPr>
                <w:rFonts w:ascii="Arial" w:hAnsi="Arial" w:cs="Arial"/>
                <w:sz w:val="20"/>
                <w:szCs w:val="20"/>
              </w:rPr>
              <w:t>28</w:t>
            </w:r>
          </w:p>
          <w:p w14:paraId="238E22D5" w14:textId="2376D5A7" w:rsidR="00B6437F" w:rsidRPr="00DF7941" w:rsidRDefault="00B6437F" w:rsidP="00B6437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.June</w:t>
            </w:r>
          </w:p>
        </w:tc>
        <w:tc>
          <w:tcPr>
            <w:tcW w:w="2457" w:type="dxa"/>
            <w:shd w:val="clear" w:color="auto" w:fill="F4E7ED"/>
            <w:vAlign w:val="center"/>
          </w:tcPr>
          <w:p w14:paraId="1EDB02BF" w14:textId="082D4ACC" w:rsidR="00B6437F" w:rsidRPr="00DF7941" w:rsidRDefault="00B6437F" w:rsidP="00B6437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“Thanks for everything” </w:t>
            </w:r>
            <w:r w:rsidRPr="00DF7941">
              <w:rPr>
                <w:rFonts w:ascii="Arial" w:hAnsi="Arial" w:cs="Arial"/>
                <w:sz w:val="20"/>
                <w:szCs w:val="20"/>
              </w:rPr>
              <w:t>L25</w:t>
            </w:r>
          </w:p>
        </w:tc>
        <w:tc>
          <w:tcPr>
            <w:tcW w:w="4147" w:type="dxa"/>
            <w:vAlign w:val="center"/>
          </w:tcPr>
          <w:p w14:paraId="53052A29" w14:textId="7CB42B89" w:rsidR="00B6437F" w:rsidRPr="00DF7941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sing a conditional clause</w:t>
            </w:r>
          </w:p>
        </w:tc>
        <w:tc>
          <w:tcPr>
            <w:tcW w:w="3199" w:type="dxa"/>
            <w:vAlign w:val="center"/>
          </w:tcPr>
          <w:p w14:paraId="63F58850" w14:textId="77777777" w:rsidR="00B6437F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lain past form ra, …. (If , ….)</w:t>
            </w:r>
          </w:p>
          <w:p w14:paraId="4D8F60BB" w14:textId="77777777" w:rsidR="00B6437F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(ta) ra, … (When/ After/ Once , ….)</w:t>
            </w:r>
          </w:p>
          <w:p w14:paraId="082F3965" w14:textId="6A816CBD" w:rsidR="00B6437F" w:rsidRPr="00DF7941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ife</w:t>
            </w:r>
          </w:p>
        </w:tc>
        <w:tc>
          <w:tcPr>
            <w:tcW w:w="3128" w:type="dxa"/>
            <w:vAlign w:val="center"/>
          </w:tcPr>
          <w:p w14:paraId="0055A95B" w14:textId="77777777" w:rsidR="00B6437F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6437F" w:rsidRPr="00DF7941" w14:paraId="50C47858" w14:textId="7026F7E8" w:rsidTr="00B6437F">
        <w:trPr>
          <w:trHeight w:val="590"/>
          <w:jc w:val="center"/>
        </w:trPr>
        <w:tc>
          <w:tcPr>
            <w:tcW w:w="1017" w:type="dxa"/>
            <w:vAlign w:val="center"/>
          </w:tcPr>
          <w:p w14:paraId="20EF2796" w14:textId="77777777" w:rsidR="00B6437F" w:rsidRDefault="00B6437F" w:rsidP="00B6437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7941">
              <w:rPr>
                <w:rFonts w:ascii="Arial" w:hAnsi="Arial" w:cs="Arial"/>
                <w:sz w:val="20"/>
                <w:szCs w:val="20"/>
              </w:rPr>
              <w:t>29</w:t>
            </w:r>
          </w:p>
          <w:p w14:paraId="642D2278" w14:textId="33DED7C7" w:rsidR="00B6437F" w:rsidRPr="00DF7941" w:rsidRDefault="00B6437F" w:rsidP="00B6437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.June</w:t>
            </w:r>
          </w:p>
        </w:tc>
        <w:tc>
          <w:tcPr>
            <w:tcW w:w="2457" w:type="dxa"/>
            <w:shd w:val="clear" w:color="auto" w:fill="F4E7ED"/>
            <w:vAlign w:val="center"/>
          </w:tcPr>
          <w:p w14:paraId="329049E2" w14:textId="3397983D" w:rsidR="00B6437F" w:rsidRPr="00DF7941" w:rsidRDefault="00B6437F" w:rsidP="00B6437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“Thanks for everything” </w:t>
            </w:r>
            <w:r w:rsidRPr="00DF7941">
              <w:rPr>
                <w:rFonts w:ascii="Arial" w:hAnsi="Arial" w:cs="Arial"/>
                <w:sz w:val="20"/>
                <w:szCs w:val="20"/>
              </w:rPr>
              <w:t>L25</w:t>
            </w:r>
          </w:p>
        </w:tc>
        <w:tc>
          <w:tcPr>
            <w:tcW w:w="4147" w:type="dxa"/>
            <w:vAlign w:val="center"/>
          </w:tcPr>
          <w:p w14:paraId="646F3958" w14:textId="5FA5809A" w:rsidR="00B6437F" w:rsidRPr="00DF7941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sing a conditional clause</w:t>
            </w:r>
          </w:p>
        </w:tc>
        <w:tc>
          <w:tcPr>
            <w:tcW w:w="3199" w:type="dxa"/>
            <w:vAlign w:val="center"/>
          </w:tcPr>
          <w:p w14:paraId="19F7C16F" w14:textId="2459B606" w:rsidR="00B6437F" w:rsidRPr="00DF7941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, … (Even if , ….)</w:t>
            </w:r>
          </w:p>
        </w:tc>
        <w:tc>
          <w:tcPr>
            <w:tcW w:w="3128" w:type="dxa"/>
            <w:vAlign w:val="center"/>
          </w:tcPr>
          <w:p w14:paraId="22017E96" w14:textId="77777777" w:rsidR="00B6437F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6437F" w:rsidRPr="00DF7941" w14:paraId="51CDD375" w14:textId="55B4407A" w:rsidTr="00B6437F">
        <w:trPr>
          <w:trHeight w:val="446"/>
          <w:jc w:val="center"/>
        </w:trPr>
        <w:tc>
          <w:tcPr>
            <w:tcW w:w="1017" w:type="dxa"/>
            <w:vAlign w:val="center"/>
          </w:tcPr>
          <w:p w14:paraId="0708ACFC" w14:textId="3D1CA4BA" w:rsidR="00B6437F" w:rsidRDefault="00B6437F" w:rsidP="00B6437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7941">
              <w:rPr>
                <w:rFonts w:ascii="Arial" w:hAnsi="Arial" w:cs="Arial"/>
                <w:sz w:val="20"/>
                <w:szCs w:val="20"/>
              </w:rPr>
              <w:t>30</w:t>
            </w:r>
          </w:p>
          <w:p w14:paraId="0782D789" w14:textId="0297F3AE" w:rsidR="00B6437F" w:rsidRPr="00DF7941" w:rsidRDefault="00B6437F" w:rsidP="00B6437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7.June</w:t>
            </w:r>
          </w:p>
        </w:tc>
        <w:tc>
          <w:tcPr>
            <w:tcW w:w="2457" w:type="dxa"/>
            <w:shd w:val="clear" w:color="auto" w:fill="F4E7ED"/>
            <w:vAlign w:val="center"/>
          </w:tcPr>
          <w:p w14:paraId="41935C64" w14:textId="72D15EA1" w:rsidR="00B6437F" w:rsidRPr="00DF7941" w:rsidRDefault="00B6437F" w:rsidP="00B6437F">
            <w:pPr>
              <w:rPr>
                <w:rFonts w:ascii="Arial" w:hAnsi="Arial" w:cs="Arial"/>
                <w:sz w:val="20"/>
                <w:szCs w:val="20"/>
              </w:rPr>
            </w:pPr>
            <w:r w:rsidRPr="00DF7941">
              <w:rPr>
                <w:rFonts w:ascii="Arial" w:hAnsi="Arial" w:cs="Arial"/>
                <w:sz w:val="20"/>
                <w:szCs w:val="20"/>
              </w:rPr>
              <w:t>Revision</w:t>
            </w:r>
          </w:p>
        </w:tc>
        <w:tc>
          <w:tcPr>
            <w:tcW w:w="4147" w:type="dxa"/>
            <w:vAlign w:val="center"/>
          </w:tcPr>
          <w:p w14:paraId="4D4C35F4" w14:textId="77777777" w:rsidR="00B6437F" w:rsidRPr="00DF7941" w:rsidRDefault="00B6437F" w:rsidP="00B6437F">
            <w:pPr>
              <w:ind w:left="288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99" w:type="dxa"/>
            <w:vAlign w:val="center"/>
          </w:tcPr>
          <w:p w14:paraId="7FBEB25F" w14:textId="77777777" w:rsidR="00B6437F" w:rsidRPr="00DF7941" w:rsidRDefault="00B6437F" w:rsidP="00B6437F">
            <w:pPr>
              <w:ind w:left="288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28" w:type="dxa"/>
            <w:vAlign w:val="center"/>
          </w:tcPr>
          <w:p w14:paraId="7F1A7EB5" w14:textId="77777777" w:rsidR="00B6437F" w:rsidRPr="00DF7941" w:rsidRDefault="00B6437F" w:rsidP="00B6437F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4A704C9" w14:textId="77777777" w:rsidR="00EB2FF5" w:rsidRPr="00DF7941" w:rsidRDefault="00563645"/>
    <w:p w14:paraId="266F7E52" w14:textId="198C4F5E" w:rsidR="00B718DD" w:rsidRPr="00DF7941" w:rsidRDefault="00B718DD">
      <w:pPr>
        <w:rPr>
          <w:rFonts w:asciiTheme="minorHAnsi" w:hAnsiTheme="minorHAnsi"/>
        </w:rPr>
      </w:pPr>
    </w:p>
    <w:sectPr w:rsidR="00B718DD" w:rsidRPr="00DF7941" w:rsidSect="00234A3A">
      <w:headerReference w:type="default" r:id="rId13"/>
      <w:footerReference w:type="default" r:id="rId14"/>
      <w:pgSz w:w="16838" w:h="11906" w:orient="landscape"/>
      <w:pgMar w:top="1135" w:right="1440" w:bottom="127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5820949" w14:textId="77777777" w:rsidR="00B12675" w:rsidRDefault="00B12675" w:rsidP="007B001A">
      <w:r>
        <w:separator/>
      </w:r>
    </w:p>
  </w:endnote>
  <w:endnote w:type="continuationSeparator" w:id="0">
    <w:p w14:paraId="1FE18E80" w14:textId="77777777" w:rsidR="00B12675" w:rsidRDefault="00B12675" w:rsidP="007B00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8580431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6C2D2E" w14:textId="239CF345" w:rsidR="00DF2E52" w:rsidRPr="00DF2E52" w:rsidRDefault="00DF2E52" w:rsidP="00DF2E52">
        <w:pPr>
          <w:pStyle w:val="Footer"/>
          <w:jc w:val="right"/>
          <w:rPr>
            <w:rFonts w:asciiTheme="minorHAnsi" w:hAnsiTheme="minorHAnsi"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63645">
          <w:rPr>
            <w:noProof/>
          </w:rPr>
          <w:t>1</w:t>
        </w:r>
        <w:r>
          <w:rPr>
            <w:noProof/>
          </w:rPr>
          <w:fldChar w:fldCharType="end"/>
        </w:r>
        <w:r>
          <w:rPr>
            <w:noProof/>
          </w:rPr>
          <w:tab/>
        </w:r>
        <w:r>
          <w:rPr>
            <w:noProof/>
          </w:rPr>
          <w:tab/>
        </w:r>
        <w:r>
          <w:rPr>
            <w:noProof/>
          </w:rPr>
          <w:tab/>
        </w:r>
        <w:r>
          <w:rPr>
            <w:noProof/>
          </w:rPr>
          <w:tab/>
        </w:r>
        <w:r w:rsidRPr="007B001A">
          <w:rPr>
            <w:rFonts w:asciiTheme="minorHAnsi" w:hAnsiTheme="minorHAnsi"/>
          </w:rPr>
          <w:t>University of Southampton 201</w:t>
        </w:r>
        <w:r>
          <w:rPr>
            <w:rFonts w:asciiTheme="minorHAnsi" w:hAnsiTheme="minorHAnsi"/>
          </w:rPr>
          <w:t>6</w:t>
        </w:r>
      </w:p>
    </w:sdtContent>
  </w:sdt>
  <w:p w14:paraId="4639E6C4" w14:textId="42CFCCB3" w:rsidR="007B001A" w:rsidRPr="00DF2E52" w:rsidRDefault="00DF2E52" w:rsidP="00DF2E52">
    <w:pPr>
      <w:pStyle w:val="Footer"/>
    </w:pP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26DA594" w14:textId="77777777" w:rsidR="00B12675" w:rsidRDefault="00B12675" w:rsidP="007B001A">
      <w:r>
        <w:separator/>
      </w:r>
    </w:p>
  </w:footnote>
  <w:footnote w:type="continuationSeparator" w:id="0">
    <w:p w14:paraId="2BF81036" w14:textId="77777777" w:rsidR="00B12675" w:rsidRDefault="00B12675" w:rsidP="007B001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2E4A53" w14:textId="0F8FAD62" w:rsidR="007B001A" w:rsidRPr="007B001A" w:rsidRDefault="007B001A" w:rsidP="007B001A">
    <w:pPr>
      <w:pStyle w:val="Title"/>
      <w:rPr>
        <w:b/>
        <w:sz w:val="24"/>
        <w:szCs w:val="24"/>
        <w:lang w:val="en-US"/>
      </w:rPr>
    </w:pPr>
    <w:r>
      <w:rPr>
        <w:b/>
        <w:sz w:val="24"/>
        <w:szCs w:val="24"/>
        <w:lang w:val="en-US"/>
      </w:rPr>
      <w:t>Lifelong Learning Languages Scheme of Work</w:t>
    </w:r>
  </w:p>
  <w:p w14:paraId="13B7FD0C" w14:textId="622010B8" w:rsidR="007B001A" w:rsidRPr="007B001A" w:rsidRDefault="007B001A" w:rsidP="007B001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9415FAD"/>
    <w:multiLevelType w:val="hybridMultilevel"/>
    <w:tmpl w:val="5CFCC434"/>
    <w:lvl w:ilvl="0" w:tplc="04090001">
      <w:start w:val="1"/>
      <w:numFmt w:val="bullet"/>
      <w:lvlText w:val=""/>
      <w:lvlJc w:val="left"/>
      <w:pPr>
        <w:tabs>
          <w:tab w:val="num" w:pos="382"/>
        </w:tabs>
        <w:ind w:left="38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102"/>
        </w:tabs>
        <w:ind w:left="110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22"/>
        </w:tabs>
        <w:ind w:left="18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42"/>
        </w:tabs>
        <w:ind w:left="25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62"/>
        </w:tabs>
        <w:ind w:left="326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82"/>
        </w:tabs>
        <w:ind w:left="39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02"/>
        </w:tabs>
        <w:ind w:left="47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22"/>
        </w:tabs>
        <w:ind w:left="542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42"/>
        </w:tabs>
        <w:ind w:left="614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zMDW1MDcyMTU0sDRR0lEKTi0uzszPAykwqgUAHETwqCwAAAA="/>
  </w:docVars>
  <w:rsids>
    <w:rsidRoot w:val="00234A3A"/>
    <w:rsid w:val="00053DA9"/>
    <w:rsid w:val="00110F8C"/>
    <w:rsid w:val="00112B89"/>
    <w:rsid w:val="0017314F"/>
    <w:rsid w:val="001C1055"/>
    <w:rsid w:val="00234A3A"/>
    <w:rsid w:val="002F4489"/>
    <w:rsid w:val="00316B68"/>
    <w:rsid w:val="0032789F"/>
    <w:rsid w:val="003339E8"/>
    <w:rsid w:val="00373AC6"/>
    <w:rsid w:val="00396E93"/>
    <w:rsid w:val="00403E03"/>
    <w:rsid w:val="004329D4"/>
    <w:rsid w:val="00501FC3"/>
    <w:rsid w:val="0050366E"/>
    <w:rsid w:val="00556D98"/>
    <w:rsid w:val="00563645"/>
    <w:rsid w:val="0057040A"/>
    <w:rsid w:val="00594133"/>
    <w:rsid w:val="005D6F1E"/>
    <w:rsid w:val="00794B4D"/>
    <w:rsid w:val="007B001A"/>
    <w:rsid w:val="007F7405"/>
    <w:rsid w:val="00873F93"/>
    <w:rsid w:val="00906C28"/>
    <w:rsid w:val="00A33790"/>
    <w:rsid w:val="00A64DBB"/>
    <w:rsid w:val="00A82798"/>
    <w:rsid w:val="00AF2BF3"/>
    <w:rsid w:val="00B11E95"/>
    <w:rsid w:val="00B12675"/>
    <w:rsid w:val="00B17B3C"/>
    <w:rsid w:val="00B6437F"/>
    <w:rsid w:val="00B718DD"/>
    <w:rsid w:val="00B85970"/>
    <w:rsid w:val="00B93414"/>
    <w:rsid w:val="00CA2ACC"/>
    <w:rsid w:val="00D16D40"/>
    <w:rsid w:val="00DF2E52"/>
    <w:rsid w:val="00DF7941"/>
    <w:rsid w:val="00E24FF0"/>
    <w:rsid w:val="00F1605D"/>
    <w:rsid w:val="00F27FC4"/>
    <w:rsid w:val="00F866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07FCB749"/>
  <w15:docId w15:val="{E94CC080-9B3E-4FA7-9BB1-F81C84C5BD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F794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99"/>
    <w:qFormat/>
    <w:rsid w:val="00234A3A"/>
    <w:pPr>
      <w:pBdr>
        <w:bottom w:val="single" w:sz="8" w:space="4" w:color="B83D68"/>
      </w:pBdr>
      <w:spacing w:after="300"/>
      <w:contextualSpacing/>
    </w:pPr>
    <w:rPr>
      <w:rFonts w:ascii="Trebuchet MS" w:eastAsia="SimHei" w:hAnsi="Trebuchet MS" w:cs="Tahoma"/>
      <w:color w:val="842F73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9"/>
    <w:rsid w:val="00234A3A"/>
    <w:rPr>
      <w:rFonts w:ascii="Trebuchet MS" w:eastAsia="SimHei" w:hAnsi="Trebuchet MS" w:cs="Tahoma"/>
      <w:color w:val="842F73"/>
      <w:spacing w:val="5"/>
      <w:kern w:val="28"/>
      <w:sz w:val="52"/>
      <w:szCs w:val="52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7B001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001A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7B001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001A"/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076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5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2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0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7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5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1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0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8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8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soton.ac.uk/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verageRating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1742032854B14699D93B4AC1A702D4" ma:contentTypeVersion="2" ma:contentTypeDescription="Create a new document." ma:contentTypeScope="" ma:versionID="a5551a7ef8654a349c911ee58f760d63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0aee3b6c086d910f7e15c934c0b77c2c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AverageRating" minOccurs="0"/>
                <xsd:element ref="ns1:Rating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AverageRating" ma:index="8" nillable="true" ma:displayName="Rating (0-5)" ma:decimals="2" ma:description="Average value of all the ratings that have been submitted" ma:internalName="Rating_x0020__x0028_0_x002d_5_x0029_" ma:readOnly="true">
      <xsd:simpleType>
        <xsd:restriction base="dms:Number"/>
      </xsd:simpleType>
    </xsd:element>
    <xsd:element name="RatingCount" ma:index="9" nillable="true" ma:displayName="Number of Ratings" ma:decimals="0" ma:description="Number of ratings submitted" ma:internalName="Number_x0020_of_x0020_Ratings" ma:readOnly="true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9F350F0-C015-4DD0-AA6A-658C63EE0CFC}">
  <ds:schemaRefs>
    <ds:schemaRef ds:uri="http://schemas.microsoft.com/sharepoint/v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A9B8EFF5-507F-427E-A65A-374665DE25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32208C9-41A3-4BFE-A79E-65E4C0D4281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CB50432-22A6-497F-8102-A858AA0B26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14</Words>
  <Characters>350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W_Japanese_Stage2</vt:lpstr>
    </vt:vector>
  </TitlesOfParts>
  <Company/>
  <LinksUpToDate>false</LinksUpToDate>
  <CharactersWithSpaces>41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W_Japanese_Stage2</dc:title>
  <dc:creator>Matt Thompson</dc:creator>
  <cp:lastModifiedBy>White T.E.</cp:lastModifiedBy>
  <cp:revision>2</cp:revision>
  <dcterms:created xsi:type="dcterms:W3CDTF">2017-10-02T10:38:00Z</dcterms:created>
  <dcterms:modified xsi:type="dcterms:W3CDTF">2017-10-02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21742032854B14699D93B4AC1A702D4</vt:lpwstr>
  </property>
</Properties>
</file>